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7BF18" w14:textId="77777777" w:rsidR="00036C82" w:rsidRPr="00C615C3" w:rsidRDefault="009B69DC" w:rsidP="00B969A5">
      <w:pPr>
        <w:pStyle w:val="Title"/>
        <w:rPr>
          <w:rFonts w:ascii="Garamond" w:hAnsi="Garamond"/>
        </w:rPr>
      </w:pPr>
      <w:r>
        <w:rPr>
          <w:rFonts w:ascii="Garamond" w:hAnsi="Garamond"/>
        </w:rPr>
        <w:t>A</w:t>
      </w:r>
      <w:r w:rsidR="00036C82" w:rsidRPr="00C615C3">
        <w:rPr>
          <w:rFonts w:ascii="Garamond" w:hAnsi="Garamond"/>
        </w:rPr>
        <w:t>GENDA</w:t>
      </w:r>
    </w:p>
    <w:p w14:paraId="1CBAC3A7" w14:textId="77777777" w:rsidR="00036C82" w:rsidRPr="00C615C3" w:rsidRDefault="009F7F37">
      <w:pPr>
        <w:jc w:val="center"/>
        <w:rPr>
          <w:rFonts w:ascii="Garamond" w:hAnsi="Garamond"/>
          <w:b/>
          <w:bCs/>
          <w:sz w:val="24"/>
        </w:rPr>
      </w:pPr>
      <w:r w:rsidRPr="00C615C3">
        <w:rPr>
          <w:rFonts w:ascii="Garamond" w:hAnsi="Garamond"/>
          <w:b/>
          <w:bCs/>
          <w:sz w:val="24"/>
        </w:rPr>
        <w:t xml:space="preserve"> </w:t>
      </w:r>
      <w:r w:rsidR="00036C82" w:rsidRPr="00C615C3">
        <w:rPr>
          <w:rFonts w:ascii="Garamond" w:hAnsi="Garamond"/>
          <w:b/>
          <w:bCs/>
          <w:sz w:val="24"/>
        </w:rPr>
        <w:t>STATE SOIL CONSERVATION COMMITTEE</w:t>
      </w:r>
    </w:p>
    <w:p w14:paraId="43F09F88" w14:textId="77777777" w:rsidR="00036C82" w:rsidRPr="00C615C3" w:rsidRDefault="00187B13" w:rsidP="00A93DDD">
      <w:pPr>
        <w:jc w:val="center"/>
        <w:rPr>
          <w:rFonts w:ascii="Garamond" w:hAnsi="Garamond"/>
          <w:b/>
          <w:bCs/>
          <w:sz w:val="24"/>
        </w:rPr>
      </w:pPr>
      <w:r>
        <w:rPr>
          <w:rFonts w:ascii="Garamond" w:hAnsi="Garamond"/>
          <w:b/>
          <w:bCs/>
          <w:sz w:val="24"/>
        </w:rPr>
        <w:t>TRENTON</w:t>
      </w:r>
      <w:r w:rsidR="00036C82" w:rsidRPr="00C615C3">
        <w:rPr>
          <w:rFonts w:ascii="Garamond" w:hAnsi="Garamond"/>
          <w:b/>
          <w:bCs/>
          <w:sz w:val="24"/>
        </w:rPr>
        <w:t>, NEW JERSEY</w:t>
      </w:r>
    </w:p>
    <w:p w14:paraId="0124F149" w14:textId="01139D02" w:rsidR="00185E6F" w:rsidRDefault="00173513" w:rsidP="002C4D40">
      <w:pPr>
        <w:jc w:val="center"/>
        <w:rPr>
          <w:rFonts w:ascii="Garamond" w:hAnsi="Garamond"/>
          <w:b/>
          <w:sz w:val="24"/>
        </w:rPr>
      </w:pPr>
      <w:r>
        <w:rPr>
          <w:rFonts w:ascii="Garamond" w:hAnsi="Garamond"/>
          <w:b/>
          <w:sz w:val="24"/>
        </w:rPr>
        <w:t>June</w:t>
      </w:r>
      <w:r w:rsidR="000064FF">
        <w:rPr>
          <w:rFonts w:ascii="Garamond" w:hAnsi="Garamond"/>
          <w:b/>
          <w:sz w:val="24"/>
        </w:rPr>
        <w:t xml:space="preserve"> 1</w:t>
      </w:r>
      <w:r>
        <w:rPr>
          <w:rFonts w:ascii="Garamond" w:hAnsi="Garamond"/>
          <w:b/>
          <w:sz w:val="24"/>
        </w:rPr>
        <w:t>2</w:t>
      </w:r>
      <w:r w:rsidR="000064FF">
        <w:rPr>
          <w:rFonts w:ascii="Garamond" w:hAnsi="Garamond"/>
          <w:b/>
          <w:sz w:val="24"/>
        </w:rPr>
        <w:t>, 202</w:t>
      </w:r>
      <w:r w:rsidR="00FD5DF0">
        <w:rPr>
          <w:rFonts w:ascii="Garamond" w:hAnsi="Garamond"/>
          <w:b/>
          <w:sz w:val="24"/>
        </w:rPr>
        <w:t>3</w:t>
      </w:r>
    </w:p>
    <w:p w14:paraId="01493EF0" w14:textId="77777777" w:rsidR="00036C82" w:rsidRPr="00F64DD6" w:rsidRDefault="00036C82">
      <w:pPr>
        <w:tabs>
          <w:tab w:val="left" w:pos="3192"/>
        </w:tabs>
        <w:rPr>
          <w:rFonts w:ascii="Garamond" w:hAnsi="Garamond"/>
          <w:sz w:val="22"/>
          <w:szCs w:val="22"/>
        </w:rPr>
      </w:pPr>
    </w:p>
    <w:p w14:paraId="72002041" w14:textId="77777777" w:rsidR="009C5526" w:rsidRDefault="009C5526">
      <w:pPr>
        <w:rPr>
          <w:rFonts w:ascii="Garamond" w:hAnsi="Garamond"/>
          <w:sz w:val="22"/>
          <w:szCs w:val="22"/>
        </w:rPr>
      </w:pPr>
    </w:p>
    <w:p w14:paraId="09E24341" w14:textId="77777777" w:rsidR="00036C82" w:rsidRPr="00B96E9C" w:rsidRDefault="00306122">
      <w:pPr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9</w:t>
      </w:r>
      <w:r w:rsidR="00F876B2">
        <w:rPr>
          <w:rFonts w:ascii="Garamond" w:hAnsi="Garamond"/>
          <w:sz w:val="22"/>
          <w:szCs w:val="22"/>
        </w:rPr>
        <w:t>:</w:t>
      </w:r>
      <w:r>
        <w:rPr>
          <w:rFonts w:ascii="Garamond" w:hAnsi="Garamond"/>
          <w:sz w:val="22"/>
          <w:szCs w:val="22"/>
        </w:rPr>
        <w:t>3</w:t>
      </w:r>
      <w:r w:rsidR="00036C82" w:rsidRPr="00B96E9C">
        <w:rPr>
          <w:rFonts w:ascii="Garamond" w:hAnsi="Garamond"/>
          <w:sz w:val="22"/>
          <w:szCs w:val="22"/>
        </w:rPr>
        <w:t>0 a.m. Call to Order</w:t>
      </w:r>
    </w:p>
    <w:p w14:paraId="483AD37A" w14:textId="77777777" w:rsidR="00036C82" w:rsidRPr="00B96E9C" w:rsidRDefault="00036C82">
      <w:pPr>
        <w:rPr>
          <w:rFonts w:ascii="Garamond" w:hAnsi="Garamond"/>
          <w:sz w:val="22"/>
          <w:szCs w:val="22"/>
        </w:rPr>
      </w:pPr>
      <w:r w:rsidRPr="00B96E9C">
        <w:rPr>
          <w:rFonts w:ascii="Garamond" w:hAnsi="Garamond"/>
          <w:sz w:val="22"/>
          <w:szCs w:val="22"/>
        </w:rPr>
        <w:t>Public Notice Announcement</w:t>
      </w:r>
    </w:p>
    <w:p w14:paraId="13CFD85F" w14:textId="77777777" w:rsidR="00036C82" w:rsidRPr="00B96E9C" w:rsidRDefault="00036C82">
      <w:pPr>
        <w:rPr>
          <w:rFonts w:ascii="Garamond" w:hAnsi="Garamond"/>
          <w:sz w:val="22"/>
          <w:szCs w:val="22"/>
        </w:rPr>
      </w:pPr>
    </w:p>
    <w:p w14:paraId="27AC8151" w14:textId="3CF4BA63" w:rsidR="00F92047" w:rsidRPr="00F92047" w:rsidRDefault="00F92047" w:rsidP="00F92047">
      <w:pPr>
        <w:rPr>
          <w:rFonts w:ascii="Garamond" w:hAnsi="Garamond"/>
          <w:color w:val="000000"/>
          <w:sz w:val="22"/>
          <w:szCs w:val="22"/>
        </w:rPr>
      </w:pPr>
      <w:r w:rsidRPr="00F92047">
        <w:rPr>
          <w:rFonts w:ascii="Garamond" w:hAnsi="Garamond"/>
          <w:color w:val="000000"/>
          <w:sz w:val="22"/>
          <w:szCs w:val="22"/>
        </w:rPr>
        <w:t>Pursuant to the Open Public Meetings Act, N.J.S.A. 10:4-6, et seq., adequate notice of this meeting was provided at least 48 hours in advance, on</w:t>
      </w:r>
      <w:r w:rsidR="00291E7F">
        <w:rPr>
          <w:rFonts w:ascii="Garamond" w:hAnsi="Garamond"/>
          <w:color w:val="000000"/>
          <w:sz w:val="22"/>
          <w:szCs w:val="22"/>
        </w:rPr>
        <w:t xml:space="preserve"> </w:t>
      </w:r>
      <w:r w:rsidR="00754C6A" w:rsidRPr="00754C6A">
        <w:rPr>
          <w:rFonts w:ascii="Garamond" w:hAnsi="Garamond"/>
          <w:color w:val="000000"/>
          <w:sz w:val="22"/>
          <w:szCs w:val="22"/>
        </w:rPr>
        <w:t>June 8, 202</w:t>
      </w:r>
      <w:r w:rsidR="00920C9D" w:rsidRPr="00754C6A">
        <w:rPr>
          <w:rFonts w:ascii="Garamond" w:hAnsi="Garamond"/>
          <w:color w:val="000000"/>
          <w:sz w:val="22"/>
          <w:szCs w:val="22"/>
        </w:rPr>
        <w:t xml:space="preserve">3 </w:t>
      </w:r>
      <w:r w:rsidRPr="00754C6A">
        <w:rPr>
          <w:rFonts w:ascii="Garamond" w:hAnsi="Garamond"/>
          <w:color w:val="000000"/>
          <w:sz w:val="22"/>
          <w:szCs w:val="22"/>
        </w:rPr>
        <w:t>by</w:t>
      </w:r>
      <w:r w:rsidRPr="00F92047">
        <w:rPr>
          <w:rFonts w:ascii="Garamond" w:hAnsi="Garamond"/>
          <w:color w:val="000000"/>
          <w:sz w:val="22"/>
          <w:szCs w:val="22"/>
        </w:rPr>
        <w:t xml:space="preserve"> mailing to The Star-Ledger and The Courier-Post, filing with the Secretary of State, and posting at the entrance of 200 Riverview Plaza, Trenton, New Jersey, a notice giving the time, date, location and, to the extent known, the agenda of this meeting, and stating whether formal action may or may not be taken.</w:t>
      </w:r>
    </w:p>
    <w:p w14:paraId="1FE9BADF" w14:textId="77777777" w:rsidR="00BB3C43" w:rsidRPr="00F92047" w:rsidRDefault="00BB3C43">
      <w:pPr>
        <w:pStyle w:val="BodyText"/>
        <w:rPr>
          <w:rFonts w:ascii="Garamond" w:hAnsi="Garamond"/>
          <w:sz w:val="22"/>
          <w:szCs w:val="22"/>
        </w:rPr>
      </w:pPr>
    </w:p>
    <w:p w14:paraId="64B2CA90" w14:textId="77777777" w:rsidR="00036C82" w:rsidRPr="00B96E9C" w:rsidRDefault="00036C82" w:rsidP="00D70423">
      <w:pPr>
        <w:pStyle w:val="Heading1"/>
        <w:rPr>
          <w:rFonts w:ascii="Garamond" w:hAnsi="Garamond"/>
          <w:sz w:val="22"/>
          <w:szCs w:val="22"/>
        </w:rPr>
      </w:pPr>
      <w:r w:rsidRPr="00B96E9C">
        <w:rPr>
          <w:rFonts w:ascii="Garamond" w:hAnsi="Garamond"/>
          <w:sz w:val="22"/>
          <w:szCs w:val="22"/>
        </w:rPr>
        <w:t xml:space="preserve">Roll Call and Determination of Quorum </w:t>
      </w:r>
    </w:p>
    <w:p w14:paraId="3A11D014" w14:textId="77777777" w:rsidR="008063BB" w:rsidRPr="00B96E9C" w:rsidRDefault="008063BB" w:rsidP="008063BB">
      <w:pPr>
        <w:rPr>
          <w:rFonts w:ascii="Garamond" w:hAnsi="Garamond"/>
          <w:sz w:val="22"/>
          <w:szCs w:val="22"/>
        </w:rPr>
      </w:pPr>
    </w:p>
    <w:p w14:paraId="586859F8" w14:textId="2006D145" w:rsidR="002C4D40" w:rsidRDefault="008B3C2C" w:rsidP="00EB794B">
      <w:pPr>
        <w:rPr>
          <w:rFonts w:ascii="Garamond" w:hAnsi="Garamond"/>
          <w:sz w:val="22"/>
          <w:szCs w:val="22"/>
        </w:rPr>
      </w:pPr>
      <w:r w:rsidRPr="00B96E9C">
        <w:rPr>
          <w:rFonts w:ascii="Garamond" w:hAnsi="Garamond"/>
          <w:sz w:val="22"/>
          <w:szCs w:val="22"/>
        </w:rPr>
        <w:t>Minutes of the</w:t>
      </w:r>
      <w:r w:rsidR="006E00FE">
        <w:rPr>
          <w:rFonts w:ascii="Garamond" w:hAnsi="Garamond"/>
          <w:sz w:val="22"/>
          <w:szCs w:val="22"/>
        </w:rPr>
        <w:t xml:space="preserve"> </w:t>
      </w:r>
      <w:r w:rsidR="00C60F85">
        <w:rPr>
          <w:rFonts w:ascii="Garamond" w:hAnsi="Garamond"/>
          <w:sz w:val="22"/>
          <w:szCs w:val="22"/>
        </w:rPr>
        <w:t xml:space="preserve">March 13, 2023 </w:t>
      </w:r>
      <w:r w:rsidR="008B44F6" w:rsidRPr="00B96E9C">
        <w:rPr>
          <w:rFonts w:ascii="Garamond" w:hAnsi="Garamond"/>
          <w:sz w:val="22"/>
          <w:szCs w:val="22"/>
        </w:rPr>
        <w:t>Meeting</w:t>
      </w:r>
    </w:p>
    <w:p w14:paraId="36505C9B" w14:textId="77777777" w:rsidR="00DB776B" w:rsidRPr="00B96E9C" w:rsidRDefault="00DB776B" w:rsidP="00EB794B">
      <w:pPr>
        <w:rPr>
          <w:rFonts w:ascii="Garamond" w:hAnsi="Garamond"/>
          <w:sz w:val="22"/>
          <w:szCs w:val="22"/>
        </w:rPr>
      </w:pPr>
    </w:p>
    <w:p w14:paraId="43FD7429" w14:textId="77777777" w:rsidR="00826661" w:rsidRDefault="00826661" w:rsidP="00436792">
      <w:pPr>
        <w:pStyle w:val="Heading1"/>
        <w:rPr>
          <w:rFonts w:ascii="Garamond" w:hAnsi="Garamond"/>
          <w:sz w:val="22"/>
          <w:szCs w:val="22"/>
        </w:rPr>
      </w:pPr>
      <w:r w:rsidRPr="00B96E9C">
        <w:rPr>
          <w:rFonts w:ascii="Garamond" w:hAnsi="Garamond"/>
          <w:b/>
          <w:sz w:val="22"/>
          <w:szCs w:val="22"/>
        </w:rPr>
        <w:t>Chairman’s Comments</w:t>
      </w:r>
      <w:r w:rsidR="00802A14" w:rsidRPr="00B96E9C">
        <w:rPr>
          <w:rFonts w:ascii="Garamond" w:hAnsi="Garamond"/>
          <w:b/>
          <w:sz w:val="22"/>
          <w:szCs w:val="22"/>
        </w:rPr>
        <w:tab/>
      </w:r>
      <w:r w:rsidR="00802A14" w:rsidRPr="00B96E9C">
        <w:rPr>
          <w:rFonts w:ascii="Garamond" w:hAnsi="Garamond"/>
          <w:b/>
          <w:sz w:val="22"/>
          <w:szCs w:val="22"/>
        </w:rPr>
        <w:tab/>
      </w:r>
      <w:r w:rsidR="00802A14" w:rsidRPr="00B96E9C">
        <w:rPr>
          <w:rFonts w:ascii="Garamond" w:hAnsi="Garamond"/>
          <w:b/>
          <w:sz w:val="22"/>
          <w:szCs w:val="22"/>
        </w:rPr>
        <w:tab/>
      </w:r>
      <w:r w:rsidR="00802A14" w:rsidRPr="00B96E9C">
        <w:rPr>
          <w:rFonts w:ascii="Garamond" w:hAnsi="Garamond"/>
          <w:b/>
          <w:sz w:val="22"/>
          <w:szCs w:val="22"/>
        </w:rPr>
        <w:tab/>
      </w:r>
      <w:r w:rsidR="00802A14" w:rsidRPr="00B96E9C">
        <w:rPr>
          <w:rFonts w:ascii="Garamond" w:hAnsi="Garamond"/>
          <w:b/>
          <w:sz w:val="22"/>
          <w:szCs w:val="22"/>
        </w:rPr>
        <w:tab/>
      </w:r>
      <w:r w:rsidR="00802A14" w:rsidRPr="00B96E9C">
        <w:rPr>
          <w:rFonts w:ascii="Garamond" w:hAnsi="Garamond"/>
          <w:b/>
          <w:sz w:val="22"/>
          <w:szCs w:val="22"/>
        </w:rPr>
        <w:tab/>
      </w:r>
      <w:r w:rsidR="00802A14" w:rsidRPr="00B96E9C">
        <w:rPr>
          <w:rFonts w:ascii="Garamond" w:hAnsi="Garamond"/>
          <w:b/>
          <w:sz w:val="22"/>
          <w:szCs w:val="22"/>
        </w:rPr>
        <w:tab/>
      </w:r>
      <w:r w:rsidR="00DF3A74">
        <w:rPr>
          <w:rFonts w:ascii="Garamond" w:hAnsi="Garamond"/>
          <w:b/>
          <w:sz w:val="22"/>
          <w:szCs w:val="22"/>
        </w:rPr>
        <w:tab/>
      </w:r>
      <w:r w:rsidR="00802A14" w:rsidRPr="00B96E9C">
        <w:rPr>
          <w:rFonts w:ascii="Garamond" w:hAnsi="Garamond"/>
          <w:sz w:val="22"/>
          <w:szCs w:val="22"/>
        </w:rPr>
        <w:t>-</w:t>
      </w:r>
      <w:r w:rsidR="00FD5DF0">
        <w:rPr>
          <w:rFonts w:ascii="Garamond" w:hAnsi="Garamond"/>
          <w:sz w:val="22"/>
          <w:szCs w:val="22"/>
        </w:rPr>
        <w:t>Fisher</w:t>
      </w:r>
    </w:p>
    <w:p w14:paraId="6D5E182B" w14:textId="77777777" w:rsidR="009436DC" w:rsidRPr="009436DC" w:rsidRDefault="009436DC" w:rsidP="009436DC">
      <w:pPr>
        <w:rPr>
          <w:rFonts w:ascii="Garamond" w:hAnsi="Garamond"/>
          <w:sz w:val="22"/>
          <w:szCs w:val="22"/>
        </w:rPr>
      </w:pPr>
    </w:p>
    <w:p w14:paraId="4DD20A34" w14:textId="77777777" w:rsidR="00A93DDD" w:rsidRDefault="00036C82" w:rsidP="00D36359">
      <w:pPr>
        <w:pStyle w:val="Heading1"/>
        <w:rPr>
          <w:rFonts w:ascii="Garamond" w:hAnsi="Garamond"/>
          <w:sz w:val="22"/>
          <w:szCs w:val="22"/>
        </w:rPr>
      </w:pPr>
      <w:r w:rsidRPr="00B96E9C">
        <w:rPr>
          <w:rFonts w:ascii="Garamond" w:hAnsi="Garamond"/>
          <w:b/>
          <w:sz w:val="22"/>
          <w:szCs w:val="22"/>
        </w:rPr>
        <w:t>Executive Secretary’s Report</w:t>
      </w:r>
      <w:r w:rsidR="005A5C3F" w:rsidRPr="00B96E9C">
        <w:rPr>
          <w:rFonts w:ascii="Garamond" w:hAnsi="Garamond"/>
          <w:b/>
          <w:sz w:val="22"/>
          <w:szCs w:val="22"/>
        </w:rPr>
        <w:tab/>
      </w:r>
      <w:r w:rsidR="005A5C3F" w:rsidRPr="00B96E9C">
        <w:rPr>
          <w:rFonts w:ascii="Garamond" w:hAnsi="Garamond"/>
          <w:b/>
          <w:sz w:val="22"/>
          <w:szCs w:val="22"/>
        </w:rPr>
        <w:tab/>
      </w:r>
      <w:r w:rsidR="005A5C3F" w:rsidRPr="00B96E9C">
        <w:rPr>
          <w:rFonts w:ascii="Garamond" w:hAnsi="Garamond"/>
          <w:b/>
          <w:sz w:val="22"/>
          <w:szCs w:val="22"/>
        </w:rPr>
        <w:tab/>
      </w:r>
      <w:r w:rsidR="005A5C3F" w:rsidRPr="00B96E9C">
        <w:rPr>
          <w:rFonts w:ascii="Garamond" w:hAnsi="Garamond"/>
          <w:b/>
          <w:sz w:val="22"/>
          <w:szCs w:val="22"/>
        </w:rPr>
        <w:tab/>
      </w:r>
      <w:r w:rsidR="005A5C3F" w:rsidRPr="00B96E9C">
        <w:rPr>
          <w:rFonts w:ascii="Garamond" w:hAnsi="Garamond"/>
          <w:b/>
          <w:sz w:val="22"/>
          <w:szCs w:val="22"/>
        </w:rPr>
        <w:tab/>
      </w:r>
      <w:r w:rsidR="005A5C3F" w:rsidRPr="00B96E9C">
        <w:rPr>
          <w:rFonts w:ascii="Garamond" w:hAnsi="Garamond"/>
          <w:b/>
          <w:sz w:val="22"/>
          <w:szCs w:val="22"/>
        </w:rPr>
        <w:tab/>
      </w:r>
      <w:r w:rsidR="00F64DD6" w:rsidRPr="00B96E9C">
        <w:rPr>
          <w:rFonts w:ascii="Garamond" w:hAnsi="Garamond"/>
          <w:b/>
          <w:sz w:val="22"/>
          <w:szCs w:val="22"/>
        </w:rPr>
        <w:tab/>
      </w:r>
      <w:r w:rsidR="005A5C3F" w:rsidRPr="00B96E9C">
        <w:rPr>
          <w:rFonts w:ascii="Garamond" w:hAnsi="Garamond"/>
          <w:sz w:val="22"/>
          <w:szCs w:val="22"/>
        </w:rPr>
        <w:t>-</w:t>
      </w:r>
      <w:r w:rsidR="008C2092">
        <w:rPr>
          <w:rFonts w:ascii="Garamond" w:hAnsi="Garamond"/>
          <w:sz w:val="22"/>
          <w:szCs w:val="22"/>
        </w:rPr>
        <w:t>Minch</w:t>
      </w:r>
    </w:p>
    <w:p w14:paraId="0DDE4BFA" w14:textId="60B76A1E" w:rsidR="00E7743D" w:rsidRPr="00C133D2" w:rsidRDefault="00173513" w:rsidP="00B51E90">
      <w:pPr>
        <w:pStyle w:val="Quick1"/>
        <w:numPr>
          <w:ilvl w:val="0"/>
          <w:numId w:val="22"/>
        </w:numPr>
        <w:tabs>
          <w:tab w:val="left" w:pos="-1440"/>
        </w:tabs>
        <w:ind w:right="-1080"/>
        <w:rPr>
          <w:rFonts w:ascii="Garamond" w:hAnsi="Garamond"/>
          <w:b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Supervisor Appointments</w:t>
      </w:r>
    </w:p>
    <w:p w14:paraId="3FBF64CB" w14:textId="4EB2CB20" w:rsidR="00C133D2" w:rsidRPr="00B51E90" w:rsidRDefault="00C133D2" w:rsidP="00B51E90">
      <w:pPr>
        <w:pStyle w:val="Quick1"/>
        <w:numPr>
          <w:ilvl w:val="0"/>
          <w:numId w:val="22"/>
        </w:numPr>
        <w:tabs>
          <w:tab w:val="left" w:pos="-1440"/>
        </w:tabs>
        <w:ind w:right="-1080"/>
        <w:rPr>
          <w:rFonts w:ascii="Garamond" w:hAnsi="Garamond"/>
          <w:b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Conservation Programs – next steps</w:t>
      </w:r>
    </w:p>
    <w:p w14:paraId="24157C8E" w14:textId="77777777" w:rsidR="00B51E90" w:rsidRPr="004664F1" w:rsidRDefault="00B51E90" w:rsidP="00B51E90">
      <w:pPr>
        <w:pStyle w:val="Quick1"/>
        <w:tabs>
          <w:tab w:val="clear" w:pos="360"/>
          <w:tab w:val="left" w:pos="-1440"/>
        </w:tabs>
        <w:ind w:right="-1080" w:firstLine="0"/>
        <w:rPr>
          <w:rFonts w:ascii="Garamond" w:hAnsi="Garamond"/>
          <w:b/>
          <w:bCs/>
          <w:sz w:val="22"/>
          <w:szCs w:val="22"/>
        </w:rPr>
      </w:pPr>
    </w:p>
    <w:p w14:paraId="6758190B" w14:textId="77777777" w:rsidR="00147E26" w:rsidRPr="00B96E9C" w:rsidRDefault="00036C82" w:rsidP="00AB7318">
      <w:pPr>
        <w:rPr>
          <w:rFonts w:ascii="Garamond" w:hAnsi="Garamond"/>
          <w:bCs/>
          <w:sz w:val="22"/>
          <w:szCs w:val="22"/>
        </w:rPr>
      </w:pPr>
      <w:r w:rsidRPr="00B96E9C">
        <w:rPr>
          <w:rFonts w:ascii="Garamond" w:hAnsi="Garamond"/>
          <w:b/>
          <w:bCs/>
          <w:sz w:val="22"/>
          <w:szCs w:val="22"/>
        </w:rPr>
        <w:t>Soil Erosion and Sediment Control Act</w:t>
      </w:r>
      <w:r w:rsidR="00A4489E" w:rsidRPr="00B96E9C">
        <w:rPr>
          <w:rFonts w:ascii="Garamond" w:hAnsi="Garamond"/>
          <w:b/>
          <w:bCs/>
          <w:sz w:val="22"/>
          <w:szCs w:val="22"/>
        </w:rPr>
        <w:tab/>
      </w:r>
      <w:r w:rsidR="00A4489E" w:rsidRPr="00B96E9C">
        <w:rPr>
          <w:rFonts w:ascii="Garamond" w:hAnsi="Garamond"/>
          <w:b/>
          <w:bCs/>
          <w:sz w:val="22"/>
          <w:szCs w:val="22"/>
        </w:rPr>
        <w:tab/>
      </w:r>
      <w:r w:rsidR="00A4489E" w:rsidRPr="00B96E9C">
        <w:rPr>
          <w:rFonts w:ascii="Garamond" w:hAnsi="Garamond"/>
          <w:b/>
          <w:bCs/>
          <w:sz w:val="22"/>
          <w:szCs w:val="22"/>
        </w:rPr>
        <w:tab/>
        <w:t xml:space="preserve"> </w:t>
      </w:r>
      <w:r w:rsidR="00A4489E" w:rsidRPr="00B96E9C">
        <w:rPr>
          <w:rFonts w:ascii="Garamond" w:hAnsi="Garamond"/>
          <w:b/>
          <w:bCs/>
          <w:sz w:val="22"/>
          <w:szCs w:val="22"/>
        </w:rPr>
        <w:tab/>
      </w:r>
      <w:r w:rsidR="00EC583F" w:rsidRPr="00B96E9C">
        <w:rPr>
          <w:rFonts w:ascii="Garamond" w:hAnsi="Garamond"/>
          <w:b/>
          <w:bCs/>
          <w:sz w:val="22"/>
          <w:szCs w:val="22"/>
        </w:rPr>
        <w:t xml:space="preserve"> </w:t>
      </w:r>
      <w:r w:rsidR="00975D54" w:rsidRPr="00B96E9C">
        <w:rPr>
          <w:rFonts w:ascii="Garamond" w:hAnsi="Garamond"/>
          <w:b/>
          <w:bCs/>
          <w:sz w:val="22"/>
          <w:szCs w:val="22"/>
        </w:rPr>
        <w:tab/>
      </w:r>
      <w:r w:rsidR="00282A1B" w:rsidRPr="00B96E9C">
        <w:rPr>
          <w:rFonts w:ascii="Garamond" w:hAnsi="Garamond"/>
          <w:bCs/>
          <w:sz w:val="22"/>
          <w:szCs w:val="22"/>
        </w:rPr>
        <w:t>-</w:t>
      </w:r>
      <w:r w:rsidR="00291E7F">
        <w:rPr>
          <w:rFonts w:ascii="Garamond" w:hAnsi="Garamond"/>
          <w:bCs/>
          <w:sz w:val="22"/>
          <w:szCs w:val="22"/>
        </w:rPr>
        <w:t>Minch/</w:t>
      </w:r>
      <w:r w:rsidR="00535292">
        <w:rPr>
          <w:rFonts w:ascii="Garamond" w:hAnsi="Garamond"/>
          <w:bCs/>
          <w:sz w:val="22"/>
          <w:szCs w:val="22"/>
        </w:rPr>
        <w:t>Showler</w:t>
      </w:r>
    </w:p>
    <w:p w14:paraId="76E0D2C0" w14:textId="4D6131FA" w:rsidR="003B2803" w:rsidRPr="00340F3E" w:rsidRDefault="003B2803" w:rsidP="003B2803">
      <w:pPr>
        <w:pStyle w:val="Quick1"/>
        <w:numPr>
          <w:ilvl w:val="0"/>
          <w:numId w:val="4"/>
        </w:numPr>
        <w:tabs>
          <w:tab w:val="left" w:pos="-1440"/>
        </w:tabs>
        <w:ind w:left="720" w:right="-900"/>
        <w:rPr>
          <w:rFonts w:ascii="Garamond" w:hAnsi="Garamond"/>
          <w:b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Daniel’s Law</w:t>
      </w:r>
      <w:r w:rsidR="00C133D2">
        <w:rPr>
          <w:rFonts w:ascii="Garamond" w:hAnsi="Garamond"/>
          <w:bCs/>
          <w:sz w:val="22"/>
          <w:szCs w:val="22"/>
        </w:rPr>
        <w:t>/District websites</w:t>
      </w:r>
    </w:p>
    <w:p w14:paraId="39C5A372" w14:textId="4603A01B" w:rsidR="00850C38" w:rsidRDefault="00FD5DF0" w:rsidP="00DC036C">
      <w:pPr>
        <w:pStyle w:val="Quick1"/>
        <w:numPr>
          <w:ilvl w:val="0"/>
          <w:numId w:val="4"/>
        </w:numPr>
        <w:tabs>
          <w:tab w:val="left" w:pos="-1440"/>
        </w:tabs>
        <w:ind w:left="720" w:right="-90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Fee Schedule Update</w:t>
      </w:r>
      <w:r w:rsidR="003B2803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 xml:space="preserve">- </w:t>
      </w:r>
      <w:r w:rsidR="00173513">
        <w:rPr>
          <w:rFonts w:ascii="Garamond" w:hAnsi="Garamond"/>
          <w:bCs/>
          <w:sz w:val="22"/>
          <w:szCs w:val="22"/>
        </w:rPr>
        <w:t>Somerset-Union</w:t>
      </w:r>
    </w:p>
    <w:p w14:paraId="4A250F94" w14:textId="77B5FE25" w:rsidR="000064FF" w:rsidRPr="00BC6A51" w:rsidRDefault="005B577B" w:rsidP="00DC036C">
      <w:pPr>
        <w:pStyle w:val="Quick1"/>
        <w:numPr>
          <w:ilvl w:val="0"/>
          <w:numId w:val="4"/>
        </w:numPr>
        <w:tabs>
          <w:tab w:val="left" w:pos="-1440"/>
        </w:tabs>
        <w:ind w:left="720" w:right="-900"/>
        <w:rPr>
          <w:rFonts w:ascii="Garamond" w:hAnsi="Garamond"/>
          <w:b/>
          <w:bCs/>
          <w:sz w:val="22"/>
          <w:szCs w:val="22"/>
        </w:rPr>
      </w:pPr>
      <w:r w:rsidRPr="008C2092">
        <w:rPr>
          <w:rFonts w:ascii="Garamond" w:hAnsi="Garamond"/>
          <w:bCs/>
          <w:sz w:val="22"/>
          <w:szCs w:val="22"/>
        </w:rPr>
        <w:t>Engineering Report</w:t>
      </w:r>
    </w:p>
    <w:p w14:paraId="40374DD6" w14:textId="45F559FE" w:rsidR="00BC6A51" w:rsidRPr="000064FF" w:rsidRDefault="00BC6A51" w:rsidP="00DC036C">
      <w:pPr>
        <w:pStyle w:val="Quick1"/>
        <w:numPr>
          <w:ilvl w:val="0"/>
          <w:numId w:val="4"/>
        </w:numPr>
        <w:tabs>
          <w:tab w:val="left" w:pos="-1440"/>
        </w:tabs>
        <w:ind w:left="720" w:right="-900"/>
        <w:rPr>
          <w:rFonts w:ascii="Garamond" w:hAnsi="Garamond"/>
          <w:b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NJDOT Standards</w:t>
      </w:r>
    </w:p>
    <w:p w14:paraId="0AD36B53" w14:textId="77777777" w:rsidR="004B63E3" w:rsidRPr="008A4F28" w:rsidRDefault="004B63E3" w:rsidP="004B63E3">
      <w:pPr>
        <w:pStyle w:val="Quick1"/>
        <w:tabs>
          <w:tab w:val="clear" w:pos="360"/>
          <w:tab w:val="left" w:pos="-1440"/>
        </w:tabs>
        <w:ind w:left="360" w:right="-1080" w:firstLine="0"/>
        <w:rPr>
          <w:rFonts w:ascii="Garamond" w:hAnsi="Garamond"/>
          <w:b/>
          <w:bCs/>
          <w:sz w:val="21"/>
          <w:szCs w:val="21"/>
        </w:rPr>
      </w:pPr>
    </w:p>
    <w:p w14:paraId="6BC8F85C" w14:textId="2D9B2CFC" w:rsidR="00752C37" w:rsidRDefault="00752C37" w:rsidP="00205B0E">
      <w:pPr>
        <w:tabs>
          <w:tab w:val="left" w:pos="-1440"/>
        </w:tabs>
        <w:rPr>
          <w:rFonts w:ascii="Garamond" w:hAnsi="Garamond"/>
          <w:sz w:val="22"/>
          <w:szCs w:val="22"/>
        </w:rPr>
      </w:pPr>
      <w:r w:rsidRPr="00B96E9C">
        <w:rPr>
          <w:rFonts w:ascii="Garamond" w:hAnsi="Garamond"/>
          <w:b/>
          <w:bCs/>
          <w:sz w:val="22"/>
          <w:szCs w:val="22"/>
        </w:rPr>
        <w:t>Natural Resources Conservation Service Report</w:t>
      </w:r>
      <w:r w:rsidRPr="00B96E9C">
        <w:rPr>
          <w:rFonts w:ascii="Garamond" w:hAnsi="Garamond"/>
          <w:sz w:val="22"/>
          <w:szCs w:val="22"/>
        </w:rPr>
        <w:tab/>
        <w:t xml:space="preserve"> </w:t>
      </w:r>
      <w:r w:rsidRPr="00B96E9C">
        <w:rPr>
          <w:rFonts w:ascii="Garamond" w:hAnsi="Garamond"/>
          <w:sz w:val="22"/>
          <w:szCs w:val="22"/>
        </w:rPr>
        <w:tab/>
      </w:r>
      <w:r w:rsidRPr="00B96E9C">
        <w:rPr>
          <w:rFonts w:ascii="Garamond" w:hAnsi="Garamond"/>
          <w:sz w:val="22"/>
          <w:szCs w:val="22"/>
        </w:rPr>
        <w:tab/>
      </w:r>
      <w:r w:rsidRPr="00B96E9C">
        <w:rPr>
          <w:rFonts w:ascii="Garamond" w:hAnsi="Garamond"/>
          <w:sz w:val="22"/>
          <w:szCs w:val="22"/>
        </w:rPr>
        <w:tab/>
        <w:t>-</w:t>
      </w:r>
      <w:r w:rsidR="00173513">
        <w:rPr>
          <w:rFonts w:ascii="Garamond" w:hAnsi="Garamond"/>
          <w:sz w:val="22"/>
          <w:szCs w:val="22"/>
        </w:rPr>
        <w:t>Wright</w:t>
      </w:r>
    </w:p>
    <w:p w14:paraId="7508CF56" w14:textId="77777777" w:rsidR="00AA138F" w:rsidRPr="00AA138F" w:rsidRDefault="00AA138F" w:rsidP="00AA138F">
      <w:pPr>
        <w:tabs>
          <w:tab w:val="left" w:pos="-1440"/>
        </w:tabs>
        <w:rPr>
          <w:rFonts w:ascii="Garamond" w:hAnsi="Garamond"/>
          <w:sz w:val="22"/>
          <w:szCs w:val="22"/>
        </w:rPr>
      </w:pPr>
    </w:p>
    <w:p w14:paraId="6E0704D5" w14:textId="77777777" w:rsidR="00752C37" w:rsidRPr="00B96E9C" w:rsidRDefault="00752C37" w:rsidP="00752C37">
      <w:pPr>
        <w:pStyle w:val="Quick1"/>
        <w:tabs>
          <w:tab w:val="left" w:pos="-1440"/>
        </w:tabs>
        <w:ind w:left="720"/>
        <w:rPr>
          <w:rFonts w:ascii="Garamond" w:hAnsi="Garamond"/>
          <w:b/>
          <w:bCs/>
          <w:sz w:val="22"/>
          <w:szCs w:val="22"/>
        </w:rPr>
      </w:pPr>
      <w:r w:rsidRPr="00B96E9C">
        <w:rPr>
          <w:rFonts w:ascii="Garamond" w:hAnsi="Garamond"/>
          <w:b/>
          <w:bCs/>
          <w:sz w:val="22"/>
          <w:szCs w:val="22"/>
        </w:rPr>
        <w:t>Conservation Program Partners Reports</w:t>
      </w:r>
    </w:p>
    <w:p w14:paraId="1E51637B" w14:textId="77777777" w:rsidR="00812547" w:rsidRPr="00812547" w:rsidRDefault="00752C37" w:rsidP="00752C37">
      <w:pPr>
        <w:pStyle w:val="Quick1"/>
        <w:numPr>
          <w:ilvl w:val="0"/>
          <w:numId w:val="1"/>
        </w:numPr>
        <w:tabs>
          <w:tab w:val="left" w:pos="-1440"/>
        </w:tabs>
        <w:rPr>
          <w:rFonts w:ascii="Garamond" w:hAnsi="Garamond"/>
          <w:b/>
          <w:bCs/>
          <w:sz w:val="22"/>
          <w:szCs w:val="22"/>
        </w:rPr>
      </w:pPr>
      <w:r w:rsidRPr="00B96E9C">
        <w:rPr>
          <w:rFonts w:ascii="Garamond" w:hAnsi="Garamond"/>
          <w:bCs/>
          <w:sz w:val="22"/>
          <w:szCs w:val="22"/>
        </w:rPr>
        <w:t>New Jersey Association of Conservation Districts</w:t>
      </w:r>
    </w:p>
    <w:p w14:paraId="33622227" w14:textId="1364A6C3" w:rsidR="00752C37" w:rsidRPr="00B96E9C" w:rsidRDefault="00812547" w:rsidP="00812547">
      <w:pPr>
        <w:pStyle w:val="Quick1"/>
        <w:numPr>
          <w:ilvl w:val="1"/>
          <w:numId w:val="1"/>
        </w:numPr>
        <w:tabs>
          <w:tab w:val="left" w:pos="-1440"/>
        </w:tabs>
        <w:rPr>
          <w:rFonts w:ascii="Garamond" w:hAnsi="Garamond"/>
          <w:b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NACD report</w:t>
      </w:r>
      <w:r>
        <w:rPr>
          <w:rFonts w:ascii="Garamond" w:hAnsi="Garamond"/>
          <w:bCs/>
          <w:sz w:val="22"/>
          <w:szCs w:val="22"/>
        </w:rPr>
        <w:tab/>
      </w:r>
      <w:r>
        <w:rPr>
          <w:rFonts w:ascii="Garamond" w:hAnsi="Garamond"/>
          <w:bCs/>
          <w:sz w:val="22"/>
          <w:szCs w:val="22"/>
        </w:rPr>
        <w:tab/>
      </w:r>
      <w:r>
        <w:rPr>
          <w:rFonts w:ascii="Garamond" w:hAnsi="Garamond"/>
          <w:bCs/>
          <w:sz w:val="22"/>
          <w:szCs w:val="22"/>
        </w:rPr>
        <w:tab/>
      </w:r>
      <w:r w:rsidR="00752C37" w:rsidRPr="00B96E9C">
        <w:rPr>
          <w:rFonts w:ascii="Garamond" w:hAnsi="Garamond"/>
          <w:bCs/>
          <w:sz w:val="22"/>
          <w:szCs w:val="22"/>
        </w:rPr>
        <w:tab/>
      </w:r>
      <w:r w:rsidR="00752C37" w:rsidRPr="00B96E9C">
        <w:rPr>
          <w:rFonts w:ascii="Garamond" w:hAnsi="Garamond"/>
          <w:sz w:val="22"/>
          <w:szCs w:val="22"/>
        </w:rPr>
        <w:tab/>
      </w:r>
      <w:r w:rsidR="00752C37" w:rsidRPr="00B96E9C">
        <w:rPr>
          <w:rFonts w:ascii="Garamond" w:hAnsi="Garamond"/>
          <w:sz w:val="22"/>
          <w:szCs w:val="22"/>
        </w:rPr>
        <w:tab/>
      </w:r>
      <w:r w:rsidR="00752C37" w:rsidRPr="00B96E9C">
        <w:rPr>
          <w:rFonts w:ascii="Garamond" w:hAnsi="Garamond"/>
          <w:sz w:val="22"/>
          <w:szCs w:val="22"/>
        </w:rPr>
        <w:tab/>
        <w:t xml:space="preserve">- </w:t>
      </w:r>
      <w:r w:rsidR="00FD5DF0">
        <w:rPr>
          <w:rFonts w:ascii="Garamond" w:hAnsi="Garamond"/>
          <w:sz w:val="22"/>
          <w:szCs w:val="22"/>
        </w:rPr>
        <w:t>Buscaglia</w:t>
      </w:r>
    </w:p>
    <w:p w14:paraId="56C4FC0C" w14:textId="77777777" w:rsidR="007342EA" w:rsidRDefault="007342EA" w:rsidP="00583A61">
      <w:pPr>
        <w:pStyle w:val="Quick1"/>
        <w:numPr>
          <w:ilvl w:val="0"/>
          <w:numId w:val="1"/>
        </w:numPr>
        <w:tabs>
          <w:tab w:val="left" w:pos="-1440"/>
        </w:tabs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istrict Employees Association</w:t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- Kent</w:t>
      </w:r>
    </w:p>
    <w:p w14:paraId="5E0635F1" w14:textId="77777777" w:rsidR="00583A61" w:rsidRPr="00B96E9C" w:rsidRDefault="00752C37" w:rsidP="00583A61">
      <w:pPr>
        <w:pStyle w:val="Quick1"/>
        <w:numPr>
          <w:ilvl w:val="0"/>
          <w:numId w:val="1"/>
        </w:numPr>
        <w:tabs>
          <w:tab w:val="left" w:pos="-1440"/>
        </w:tabs>
        <w:rPr>
          <w:rFonts w:ascii="Garamond" w:hAnsi="Garamond"/>
          <w:sz w:val="22"/>
          <w:szCs w:val="22"/>
        </w:rPr>
      </w:pPr>
      <w:r w:rsidRPr="00B96E9C">
        <w:rPr>
          <w:rFonts w:ascii="Garamond" w:hAnsi="Garamond"/>
          <w:sz w:val="22"/>
          <w:szCs w:val="22"/>
        </w:rPr>
        <w:t>Department of Environmental Protection</w:t>
      </w:r>
      <w:r w:rsidR="00583A61">
        <w:rPr>
          <w:rFonts w:ascii="Garamond" w:hAnsi="Garamond"/>
          <w:sz w:val="22"/>
          <w:szCs w:val="22"/>
        </w:rPr>
        <w:tab/>
      </w:r>
      <w:r w:rsidR="00583A61">
        <w:rPr>
          <w:rFonts w:ascii="Garamond" w:hAnsi="Garamond"/>
          <w:sz w:val="22"/>
          <w:szCs w:val="22"/>
        </w:rPr>
        <w:tab/>
      </w:r>
      <w:r w:rsidR="00583A61">
        <w:rPr>
          <w:rFonts w:ascii="Garamond" w:hAnsi="Garamond"/>
          <w:sz w:val="22"/>
          <w:szCs w:val="22"/>
        </w:rPr>
        <w:tab/>
      </w:r>
      <w:r w:rsidR="00583A61">
        <w:rPr>
          <w:rFonts w:ascii="Garamond" w:hAnsi="Garamond"/>
          <w:sz w:val="22"/>
          <w:szCs w:val="22"/>
        </w:rPr>
        <w:tab/>
      </w:r>
      <w:r w:rsidR="00583A61">
        <w:rPr>
          <w:rFonts w:ascii="Garamond" w:hAnsi="Garamond"/>
          <w:sz w:val="22"/>
          <w:szCs w:val="22"/>
        </w:rPr>
        <w:tab/>
      </w:r>
      <w:r w:rsidR="00583A61" w:rsidRPr="00B96E9C">
        <w:rPr>
          <w:rFonts w:ascii="Garamond" w:hAnsi="Garamond"/>
          <w:sz w:val="22"/>
          <w:szCs w:val="22"/>
        </w:rPr>
        <w:t xml:space="preserve">- </w:t>
      </w:r>
      <w:r w:rsidR="00FD5DF0">
        <w:rPr>
          <w:rFonts w:ascii="Garamond" w:hAnsi="Garamond"/>
          <w:sz w:val="22"/>
          <w:szCs w:val="22"/>
        </w:rPr>
        <w:t>Contois</w:t>
      </w:r>
    </w:p>
    <w:p w14:paraId="2F5059BC" w14:textId="77777777" w:rsidR="0095457B" w:rsidRPr="0095457B" w:rsidRDefault="0095457B" w:rsidP="00583A61">
      <w:pPr>
        <w:pStyle w:val="Quick1"/>
        <w:numPr>
          <w:ilvl w:val="0"/>
          <w:numId w:val="1"/>
        </w:numPr>
        <w:tabs>
          <w:tab w:val="left" w:pos="-1440"/>
        </w:tabs>
        <w:rPr>
          <w:rFonts w:ascii="Garamond" w:hAnsi="Garamond"/>
          <w:b/>
          <w:bCs/>
          <w:sz w:val="22"/>
          <w:szCs w:val="22"/>
        </w:rPr>
      </w:pPr>
      <w:r w:rsidRPr="00752C37">
        <w:rPr>
          <w:rFonts w:ascii="Garamond" w:hAnsi="Garamond"/>
          <w:bCs/>
          <w:sz w:val="22"/>
          <w:szCs w:val="22"/>
        </w:rPr>
        <w:t>Rutgers Cooperative Extension</w:t>
      </w:r>
      <w:r w:rsidRPr="00752C37">
        <w:rPr>
          <w:rFonts w:ascii="Garamond" w:hAnsi="Garamond"/>
          <w:bCs/>
          <w:sz w:val="22"/>
          <w:szCs w:val="22"/>
        </w:rPr>
        <w:tab/>
      </w:r>
      <w:r w:rsidRPr="00752C37">
        <w:rPr>
          <w:rFonts w:ascii="Garamond" w:hAnsi="Garamond"/>
          <w:bCs/>
          <w:sz w:val="22"/>
          <w:szCs w:val="22"/>
        </w:rPr>
        <w:tab/>
      </w:r>
      <w:r w:rsidRPr="00752C37">
        <w:rPr>
          <w:rFonts w:ascii="Garamond" w:hAnsi="Garamond"/>
          <w:bCs/>
          <w:sz w:val="22"/>
          <w:szCs w:val="22"/>
        </w:rPr>
        <w:tab/>
      </w:r>
      <w:r w:rsidRPr="00752C37">
        <w:rPr>
          <w:rFonts w:ascii="Garamond" w:hAnsi="Garamond"/>
          <w:bCs/>
          <w:sz w:val="22"/>
          <w:szCs w:val="22"/>
        </w:rPr>
        <w:tab/>
      </w:r>
      <w:r w:rsidRPr="00752C37">
        <w:rPr>
          <w:rFonts w:ascii="Garamond" w:hAnsi="Garamond"/>
          <w:bCs/>
          <w:sz w:val="22"/>
          <w:szCs w:val="22"/>
        </w:rPr>
        <w:tab/>
      </w:r>
      <w:r w:rsidRPr="00752C37">
        <w:rPr>
          <w:rFonts w:ascii="Garamond" w:hAnsi="Garamond"/>
          <w:bCs/>
          <w:sz w:val="22"/>
          <w:szCs w:val="22"/>
        </w:rPr>
        <w:tab/>
        <w:t xml:space="preserve">- </w:t>
      </w:r>
      <w:r w:rsidR="00156C75">
        <w:rPr>
          <w:rFonts w:ascii="Garamond" w:hAnsi="Garamond"/>
          <w:bCs/>
          <w:sz w:val="22"/>
          <w:szCs w:val="22"/>
        </w:rPr>
        <w:t>Schilling/</w:t>
      </w:r>
      <w:r w:rsidR="003B3A14">
        <w:rPr>
          <w:rFonts w:ascii="Garamond" w:hAnsi="Garamond"/>
          <w:bCs/>
          <w:sz w:val="22"/>
          <w:szCs w:val="22"/>
        </w:rPr>
        <w:t>Haberland</w:t>
      </w:r>
    </w:p>
    <w:p w14:paraId="388F4C73" w14:textId="77777777" w:rsidR="00752C37" w:rsidRPr="00B96E9C" w:rsidRDefault="00752C37" w:rsidP="00752C37">
      <w:pPr>
        <w:pStyle w:val="Quick1"/>
        <w:numPr>
          <w:ilvl w:val="0"/>
          <w:numId w:val="1"/>
        </w:numPr>
        <w:tabs>
          <w:tab w:val="left" w:pos="-1440"/>
        </w:tabs>
        <w:rPr>
          <w:rFonts w:ascii="Garamond" w:hAnsi="Garamond"/>
          <w:b/>
          <w:bCs/>
          <w:sz w:val="22"/>
          <w:szCs w:val="22"/>
        </w:rPr>
      </w:pPr>
      <w:r w:rsidRPr="00B96E9C">
        <w:rPr>
          <w:rFonts w:ascii="Garamond" w:hAnsi="Garamond"/>
          <w:bCs/>
          <w:sz w:val="22"/>
          <w:szCs w:val="22"/>
        </w:rPr>
        <w:t>School of Environmental and Biological Sciences</w:t>
      </w:r>
      <w:r w:rsidRPr="00B96E9C">
        <w:rPr>
          <w:rFonts w:ascii="Garamond" w:hAnsi="Garamond"/>
          <w:bCs/>
          <w:sz w:val="22"/>
          <w:szCs w:val="22"/>
        </w:rPr>
        <w:tab/>
      </w:r>
      <w:r w:rsidRPr="00B96E9C">
        <w:rPr>
          <w:rFonts w:ascii="Garamond" w:hAnsi="Garamond"/>
          <w:bCs/>
          <w:sz w:val="22"/>
          <w:szCs w:val="22"/>
        </w:rPr>
        <w:tab/>
      </w:r>
      <w:r w:rsidRPr="00B96E9C">
        <w:rPr>
          <w:rFonts w:ascii="Garamond" w:hAnsi="Garamond"/>
          <w:bCs/>
          <w:sz w:val="22"/>
          <w:szCs w:val="22"/>
        </w:rPr>
        <w:tab/>
      </w:r>
      <w:r w:rsidRPr="00B96E9C">
        <w:rPr>
          <w:rFonts w:ascii="Garamond" w:hAnsi="Garamond"/>
          <w:bCs/>
          <w:sz w:val="22"/>
          <w:szCs w:val="22"/>
        </w:rPr>
        <w:tab/>
        <w:t>- Murphy</w:t>
      </w:r>
    </w:p>
    <w:p w14:paraId="6C74B8BB" w14:textId="77777777" w:rsidR="00752C37" w:rsidRDefault="00752C37" w:rsidP="00752C37">
      <w:pPr>
        <w:rPr>
          <w:rFonts w:ascii="Garamond" w:hAnsi="Garamond"/>
          <w:bCs/>
          <w:sz w:val="22"/>
          <w:szCs w:val="22"/>
        </w:rPr>
      </w:pPr>
    </w:p>
    <w:p w14:paraId="54DFDFC9" w14:textId="77777777" w:rsidR="00036C82" w:rsidRDefault="00036C82" w:rsidP="00752C37">
      <w:pPr>
        <w:rPr>
          <w:rFonts w:ascii="Garamond" w:hAnsi="Garamond"/>
          <w:b/>
          <w:bCs/>
          <w:sz w:val="22"/>
          <w:szCs w:val="22"/>
        </w:rPr>
      </w:pPr>
      <w:r w:rsidRPr="00B96E9C">
        <w:rPr>
          <w:rFonts w:ascii="Garamond" w:hAnsi="Garamond"/>
          <w:b/>
          <w:bCs/>
          <w:sz w:val="22"/>
          <w:szCs w:val="22"/>
        </w:rPr>
        <w:t>Public and Agency Comments</w:t>
      </w:r>
    </w:p>
    <w:p w14:paraId="2B98F39E" w14:textId="77777777" w:rsidR="00A02CA1" w:rsidRDefault="00A02CA1" w:rsidP="00045CF4">
      <w:pPr>
        <w:rPr>
          <w:rFonts w:ascii="Garamond" w:hAnsi="Garamond"/>
          <w:b/>
          <w:bCs/>
          <w:sz w:val="22"/>
          <w:szCs w:val="22"/>
        </w:rPr>
      </w:pPr>
    </w:p>
    <w:p w14:paraId="25C6C6D2" w14:textId="77777777" w:rsidR="00A04052" w:rsidRPr="00B96E9C" w:rsidRDefault="00036C82" w:rsidP="00C0586F">
      <w:pPr>
        <w:pStyle w:val="Quick1"/>
        <w:tabs>
          <w:tab w:val="clear" w:pos="360"/>
          <w:tab w:val="left" w:pos="720"/>
        </w:tabs>
        <w:ind w:left="720"/>
        <w:rPr>
          <w:rFonts w:ascii="Garamond" w:hAnsi="Garamond"/>
          <w:b/>
          <w:sz w:val="22"/>
          <w:szCs w:val="22"/>
        </w:rPr>
      </w:pPr>
      <w:r w:rsidRPr="00B96E9C">
        <w:rPr>
          <w:rFonts w:ascii="Garamond" w:hAnsi="Garamond"/>
          <w:b/>
          <w:sz w:val="22"/>
          <w:szCs w:val="22"/>
        </w:rPr>
        <w:t>Adjourn</w:t>
      </w:r>
    </w:p>
    <w:p w14:paraId="55C638A2" w14:textId="77777777" w:rsidR="00E2417F" w:rsidRDefault="00E2417F" w:rsidP="00C0586F">
      <w:pPr>
        <w:pStyle w:val="Quick1"/>
        <w:tabs>
          <w:tab w:val="clear" w:pos="360"/>
          <w:tab w:val="left" w:pos="720"/>
        </w:tabs>
        <w:ind w:left="720"/>
        <w:rPr>
          <w:rFonts w:ascii="Garamond" w:hAnsi="Garamond"/>
          <w:b/>
          <w:sz w:val="22"/>
          <w:szCs w:val="22"/>
        </w:rPr>
      </w:pPr>
    </w:p>
    <w:p w14:paraId="30779098" w14:textId="774B39CB" w:rsidR="001872DF" w:rsidRPr="00B96E9C" w:rsidRDefault="00036C82" w:rsidP="00C0586F">
      <w:pPr>
        <w:pStyle w:val="Quick1"/>
        <w:tabs>
          <w:tab w:val="clear" w:pos="360"/>
          <w:tab w:val="left" w:pos="720"/>
        </w:tabs>
        <w:ind w:left="720"/>
        <w:rPr>
          <w:rFonts w:ascii="Garamond" w:hAnsi="Garamond"/>
          <w:sz w:val="22"/>
          <w:szCs w:val="22"/>
        </w:rPr>
      </w:pPr>
      <w:r w:rsidRPr="00B96E9C">
        <w:rPr>
          <w:rFonts w:ascii="Garamond" w:hAnsi="Garamond"/>
          <w:b/>
          <w:sz w:val="22"/>
          <w:szCs w:val="22"/>
        </w:rPr>
        <w:t>Next Meeting</w:t>
      </w:r>
      <w:r w:rsidRPr="00B96E9C">
        <w:rPr>
          <w:rFonts w:ascii="Garamond" w:hAnsi="Garamond"/>
          <w:sz w:val="22"/>
          <w:szCs w:val="22"/>
        </w:rPr>
        <w:t xml:space="preserve"> – </w:t>
      </w:r>
      <w:r w:rsidR="00173513">
        <w:rPr>
          <w:rFonts w:ascii="Garamond" w:hAnsi="Garamond"/>
          <w:b/>
          <w:sz w:val="22"/>
          <w:szCs w:val="22"/>
        </w:rPr>
        <w:t>September</w:t>
      </w:r>
      <w:r w:rsidR="008C2092">
        <w:rPr>
          <w:rFonts w:ascii="Garamond" w:hAnsi="Garamond"/>
          <w:b/>
          <w:sz w:val="22"/>
          <w:szCs w:val="22"/>
        </w:rPr>
        <w:t xml:space="preserve"> </w:t>
      </w:r>
      <w:r w:rsidR="00FD5DF0">
        <w:rPr>
          <w:rFonts w:ascii="Garamond" w:hAnsi="Garamond"/>
          <w:b/>
          <w:sz w:val="22"/>
          <w:szCs w:val="22"/>
        </w:rPr>
        <w:t>1</w:t>
      </w:r>
      <w:r w:rsidR="00173513">
        <w:rPr>
          <w:rFonts w:ascii="Garamond" w:hAnsi="Garamond"/>
          <w:b/>
          <w:sz w:val="22"/>
          <w:szCs w:val="22"/>
        </w:rPr>
        <w:t>1</w:t>
      </w:r>
      <w:r w:rsidR="00FD5DF0">
        <w:rPr>
          <w:rFonts w:ascii="Garamond" w:hAnsi="Garamond"/>
          <w:b/>
          <w:sz w:val="22"/>
          <w:szCs w:val="22"/>
        </w:rPr>
        <w:t>th</w:t>
      </w:r>
      <w:r w:rsidR="008A4F28" w:rsidRPr="00B96E9C">
        <w:rPr>
          <w:rFonts w:ascii="Garamond" w:hAnsi="Garamond"/>
          <w:b/>
          <w:sz w:val="22"/>
          <w:szCs w:val="22"/>
        </w:rPr>
        <w:t xml:space="preserve">; </w:t>
      </w:r>
      <w:r w:rsidR="000064FF">
        <w:rPr>
          <w:rFonts w:ascii="Garamond" w:hAnsi="Garamond"/>
          <w:b/>
          <w:sz w:val="22"/>
          <w:szCs w:val="22"/>
        </w:rPr>
        <w:t>Trenton</w:t>
      </w:r>
    </w:p>
    <w:sectPr w:rsidR="001872DF" w:rsidRPr="00B96E9C" w:rsidSect="0014502E">
      <w:headerReference w:type="even" r:id="rId7"/>
      <w:footerReference w:type="even" r:id="rId8"/>
      <w:footerReference w:type="default" r:id="rId9"/>
      <w:pgSz w:w="12240" w:h="15840"/>
      <w:pgMar w:top="540" w:right="630" w:bottom="540" w:left="12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A7184" w14:textId="77777777" w:rsidR="002C25EB" w:rsidRDefault="002C25EB">
      <w:r>
        <w:separator/>
      </w:r>
    </w:p>
  </w:endnote>
  <w:endnote w:type="continuationSeparator" w:id="0">
    <w:p w14:paraId="673556A7" w14:textId="77777777" w:rsidR="002C25EB" w:rsidRDefault="002C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A5F21" w14:textId="77777777" w:rsidR="000E5339" w:rsidRDefault="000E5339" w:rsidP="00FD27E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505067" w14:textId="77777777" w:rsidR="000E5339" w:rsidRDefault="000E53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7A509" w14:textId="77777777" w:rsidR="000E5339" w:rsidRDefault="000E5339">
    <w:pPr>
      <w:pStyle w:val="Footer"/>
    </w:pP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949E6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3C942" w14:textId="77777777" w:rsidR="002C25EB" w:rsidRDefault="002C25EB">
      <w:r>
        <w:separator/>
      </w:r>
    </w:p>
  </w:footnote>
  <w:footnote w:type="continuationSeparator" w:id="0">
    <w:p w14:paraId="7D644AC5" w14:textId="77777777" w:rsidR="002C25EB" w:rsidRDefault="002C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8A7F1" w14:textId="77777777" w:rsidR="000E5339" w:rsidRDefault="000E5339" w:rsidP="00FD27E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2F8E03" w14:textId="77777777" w:rsidR="000E5339" w:rsidRDefault="000E53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90926"/>
    <w:multiLevelType w:val="hybridMultilevel"/>
    <w:tmpl w:val="72745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4218E"/>
    <w:multiLevelType w:val="hybridMultilevel"/>
    <w:tmpl w:val="F30CA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D148E"/>
    <w:multiLevelType w:val="hybridMultilevel"/>
    <w:tmpl w:val="66648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C645A6"/>
    <w:multiLevelType w:val="hybridMultilevel"/>
    <w:tmpl w:val="4BC09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42A65"/>
    <w:multiLevelType w:val="hybridMultilevel"/>
    <w:tmpl w:val="DD84D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521FE"/>
    <w:multiLevelType w:val="hybridMultilevel"/>
    <w:tmpl w:val="A3BAB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E38E6"/>
    <w:multiLevelType w:val="hybridMultilevel"/>
    <w:tmpl w:val="08E0E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745B69"/>
    <w:multiLevelType w:val="hybridMultilevel"/>
    <w:tmpl w:val="49688E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853635"/>
    <w:multiLevelType w:val="hybridMultilevel"/>
    <w:tmpl w:val="B002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5E38E1"/>
    <w:multiLevelType w:val="hybridMultilevel"/>
    <w:tmpl w:val="859E6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FE75AC"/>
    <w:multiLevelType w:val="hybridMultilevel"/>
    <w:tmpl w:val="D3EC96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7F25E5"/>
    <w:multiLevelType w:val="hybridMultilevel"/>
    <w:tmpl w:val="F3EA1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F06A39"/>
    <w:multiLevelType w:val="hybridMultilevel"/>
    <w:tmpl w:val="9B523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314C69"/>
    <w:multiLevelType w:val="hybridMultilevel"/>
    <w:tmpl w:val="8D8EE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4673E2"/>
    <w:multiLevelType w:val="hybridMultilevel"/>
    <w:tmpl w:val="50B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E5176"/>
    <w:multiLevelType w:val="hybridMultilevel"/>
    <w:tmpl w:val="B2DE9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2563666"/>
    <w:multiLevelType w:val="hybridMultilevel"/>
    <w:tmpl w:val="55005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46193"/>
    <w:multiLevelType w:val="hybridMultilevel"/>
    <w:tmpl w:val="F9C8F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DF26BB"/>
    <w:multiLevelType w:val="hybridMultilevel"/>
    <w:tmpl w:val="A31A8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636DDB"/>
    <w:multiLevelType w:val="hybridMultilevel"/>
    <w:tmpl w:val="97006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CC425B"/>
    <w:multiLevelType w:val="hybridMultilevel"/>
    <w:tmpl w:val="448AD2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3E4304"/>
    <w:multiLevelType w:val="hybridMultilevel"/>
    <w:tmpl w:val="7004D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2098998">
    <w:abstractNumId w:val="18"/>
  </w:num>
  <w:num w:numId="2" w16cid:durableId="1158955870">
    <w:abstractNumId w:val="10"/>
  </w:num>
  <w:num w:numId="3" w16cid:durableId="1239555518">
    <w:abstractNumId w:val="9"/>
  </w:num>
  <w:num w:numId="4" w16cid:durableId="1245453986">
    <w:abstractNumId w:val="13"/>
  </w:num>
  <w:num w:numId="5" w16cid:durableId="1739356063">
    <w:abstractNumId w:val="21"/>
  </w:num>
  <w:num w:numId="6" w16cid:durableId="1623270981">
    <w:abstractNumId w:val="14"/>
  </w:num>
  <w:num w:numId="7" w16cid:durableId="2124766973">
    <w:abstractNumId w:val="2"/>
  </w:num>
  <w:num w:numId="8" w16cid:durableId="2081830753">
    <w:abstractNumId w:val="20"/>
  </w:num>
  <w:num w:numId="9" w16cid:durableId="1520050555">
    <w:abstractNumId w:val="19"/>
  </w:num>
  <w:num w:numId="10" w16cid:durableId="106976281">
    <w:abstractNumId w:val="16"/>
  </w:num>
  <w:num w:numId="11" w16cid:durableId="495731560">
    <w:abstractNumId w:val="5"/>
  </w:num>
  <w:num w:numId="12" w16cid:durableId="220948527">
    <w:abstractNumId w:val="12"/>
  </w:num>
  <w:num w:numId="13" w16cid:durableId="393890851">
    <w:abstractNumId w:val="17"/>
  </w:num>
  <w:num w:numId="14" w16cid:durableId="136924463">
    <w:abstractNumId w:val="0"/>
  </w:num>
  <w:num w:numId="15" w16cid:durableId="1189484152">
    <w:abstractNumId w:val="4"/>
  </w:num>
  <w:num w:numId="16" w16cid:durableId="1496531964">
    <w:abstractNumId w:val="15"/>
  </w:num>
  <w:num w:numId="17" w16cid:durableId="1196626352">
    <w:abstractNumId w:val="11"/>
  </w:num>
  <w:num w:numId="18" w16cid:durableId="2141144196">
    <w:abstractNumId w:val="3"/>
  </w:num>
  <w:num w:numId="19" w16cid:durableId="597564805">
    <w:abstractNumId w:val="7"/>
  </w:num>
  <w:num w:numId="20" w16cid:durableId="1367489757">
    <w:abstractNumId w:val="1"/>
  </w:num>
  <w:num w:numId="21" w16cid:durableId="414936438">
    <w:abstractNumId w:val="8"/>
  </w:num>
  <w:num w:numId="22" w16cid:durableId="24834760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MjC2NDMwMLQ0NjZR0lEKTi0uzszPAykwqQUANaqRDCwAAAA="/>
  </w:docVars>
  <w:rsids>
    <w:rsidRoot w:val="008B3C2C"/>
    <w:rsid w:val="00001FF9"/>
    <w:rsid w:val="00004DD8"/>
    <w:rsid w:val="000064FF"/>
    <w:rsid w:val="00007E6A"/>
    <w:rsid w:val="0001357D"/>
    <w:rsid w:val="000135D1"/>
    <w:rsid w:val="00021768"/>
    <w:rsid w:val="00022CAB"/>
    <w:rsid w:val="0002404F"/>
    <w:rsid w:val="00024E51"/>
    <w:rsid w:val="000311C6"/>
    <w:rsid w:val="00031B42"/>
    <w:rsid w:val="0003226B"/>
    <w:rsid w:val="00032C26"/>
    <w:rsid w:val="00034C86"/>
    <w:rsid w:val="00035FC6"/>
    <w:rsid w:val="00036C82"/>
    <w:rsid w:val="000401FD"/>
    <w:rsid w:val="000402FF"/>
    <w:rsid w:val="00040D8A"/>
    <w:rsid w:val="00044551"/>
    <w:rsid w:val="000448ED"/>
    <w:rsid w:val="00045CC9"/>
    <w:rsid w:val="00045CF4"/>
    <w:rsid w:val="000476DC"/>
    <w:rsid w:val="0005471A"/>
    <w:rsid w:val="00055A98"/>
    <w:rsid w:val="00055BF5"/>
    <w:rsid w:val="00056A56"/>
    <w:rsid w:val="00057558"/>
    <w:rsid w:val="000604BC"/>
    <w:rsid w:val="0006088C"/>
    <w:rsid w:val="0006348A"/>
    <w:rsid w:val="00063D9F"/>
    <w:rsid w:val="000642E5"/>
    <w:rsid w:val="00065495"/>
    <w:rsid w:val="00071655"/>
    <w:rsid w:val="000725E0"/>
    <w:rsid w:val="00072C0F"/>
    <w:rsid w:val="00077DB5"/>
    <w:rsid w:val="00077FE9"/>
    <w:rsid w:val="00085E8F"/>
    <w:rsid w:val="000877C8"/>
    <w:rsid w:val="00091369"/>
    <w:rsid w:val="000913C7"/>
    <w:rsid w:val="00091880"/>
    <w:rsid w:val="000A0DE9"/>
    <w:rsid w:val="000A219B"/>
    <w:rsid w:val="000A6758"/>
    <w:rsid w:val="000B0265"/>
    <w:rsid w:val="000B0312"/>
    <w:rsid w:val="000B3D69"/>
    <w:rsid w:val="000B54FA"/>
    <w:rsid w:val="000B5B4D"/>
    <w:rsid w:val="000B5E45"/>
    <w:rsid w:val="000B6114"/>
    <w:rsid w:val="000B6494"/>
    <w:rsid w:val="000B73E2"/>
    <w:rsid w:val="000C0BD7"/>
    <w:rsid w:val="000C4A7D"/>
    <w:rsid w:val="000C51E6"/>
    <w:rsid w:val="000C7306"/>
    <w:rsid w:val="000D0676"/>
    <w:rsid w:val="000D38BD"/>
    <w:rsid w:val="000D447A"/>
    <w:rsid w:val="000D5A62"/>
    <w:rsid w:val="000E0C3F"/>
    <w:rsid w:val="000E4262"/>
    <w:rsid w:val="000E4301"/>
    <w:rsid w:val="000E46F0"/>
    <w:rsid w:val="000E4D0E"/>
    <w:rsid w:val="000E4FCE"/>
    <w:rsid w:val="000E5339"/>
    <w:rsid w:val="000E6658"/>
    <w:rsid w:val="000E7D51"/>
    <w:rsid w:val="000F1CF7"/>
    <w:rsid w:val="000F2D70"/>
    <w:rsid w:val="00100BF3"/>
    <w:rsid w:val="001015CF"/>
    <w:rsid w:val="00101857"/>
    <w:rsid w:val="001025A0"/>
    <w:rsid w:val="00103AC8"/>
    <w:rsid w:val="00106623"/>
    <w:rsid w:val="00110238"/>
    <w:rsid w:val="0011313C"/>
    <w:rsid w:val="00115315"/>
    <w:rsid w:val="00117DAA"/>
    <w:rsid w:val="00120DE4"/>
    <w:rsid w:val="001246D1"/>
    <w:rsid w:val="001253CF"/>
    <w:rsid w:val="00127533"/>
    <w:rsid w:val="00131C8E"/>
    <w:rsid w:val="00132983"/>
    <w:rsid w:val="00133AD6"/>
    <w:rsid w:val="00134ADF"/>
    <w:rsid w:val="00135D3A"/>
    <w:rsid w:val="00136A11"/>
    <w:rsid w:val="00141548"/>
    <w:rsid w:val="0014502E"/>
    <w:rsid w:val="00145235"/>
    <w:rsid w:val="00145A1A"/>
    <w:rsid w:val="00145ECB"/>
    <w:rsid w:val="00147E26"/>
    <w:rsid w:val="00150254"/>
    <w:rsid w:val="00153E4C"/>
    <w:rsid w:val="00155A93"/>
    <w:rsid w:val="00156C75"/>
    <w:rsid w:val="00157E9D"/>
    <w:rsid w:val="00162ED5"/>
    <w:rsid w:val="00164A97"/>
    <w:rsid w:val="001657C8"/>
    <w:rsid w:val="00166AF2"/>
    <w:rsid w:val="00170CDB"/>
    <w:rsid w:val="001710B7"/>
    <w:rsid w:val="001722F3"/>
    <w:rsid w:val="00172B22"/>
    <w:rsid w:val="00172EAE"/>
    <w:rsid w:val="00173513"/>
    <w:rsid w:val="00175EDE"/>
    <w:rsid w:val="00176C6D"/>
    <w:rsid w:val="00177C73"/>
    <w:rsid w:val="00177E83"/>
    <w:rsid w:val="001800C2"/>
    <w:rsid w:val="00181644"/>
    <w:rsid w:val="00181D04"/>
    <w:rsid w:val="0018216C"/>
    <w:rsid w:val="00182985"/>
    <w:rsid w:val="001835C8"/>
    <w:rsid w:val="00183AA0"/>
    <w:rsid w:val="00184C92"/>
    <w:rsid w:val="00184D9D"/>
    <w:rsid w:val="001858FC"/>
    <w:rsid w:val="00185E6F"/>
    <w:rsid w:val="001872DF"/>
    <w:rsid w:val="00187B13"/>
    <w:rsid w:val="001909F6"/>
    <w:rsid w:val="00190BDE"/>
    <w:rsid w:val="001926D5"/>
    <w:rsid w:val="00195506"/>
    <w:rsid w:val="001A0276"/>
    <w:rsid w:val="001A159F"/>
    <w:rsid w:val="001A3425"/>
    <w:rsid w:val="001A4230"/>
    <w:rsid w:val="001A4ACF"/>
    <w:rsid w:val="001A66ED"/>
    <w:rsid w:val="001A7B9D"/>
    <w:rsid w:val="001B1A69"/>
    <w:rsid w:val="001B5EAE"/>
    <w:rsid w:val="001B653B"/>
    <w:rsid w:val="001C242E"/>
    <w:rsid w:val="001C2F86"/>
    <w:rsid w:val="001C3E0D"/>
    <w:rsid w:val="001D04FA"/>
    <w:rsid w:val="001D530A"/>
    <w:rsid w:val="001E14B5"/>
    <w:rsid w:val="001E346E"/>
    <w:rsid w:val="001F00C2"/>
    <w:rsid w:val="001F06EA"/>
    <w:rsid w:val="001F161C"/>
    <w:rsid w:val="001F5D36"/>
    <w:rsid w:val="001F5FC6"/>
    <w:rsid w:val="001F6262"/>
    <w:rsid w:val="00200488"/>
    <w:rsid w:val="0020074D"/>
    <w:rsid w:val="00205B0E"/>
    <w:rsid w:val="002061FC"/>
    <w:rsid w:val="0021014A"/>
    <w:rsid w:val="0021227D"/>
    <w:rsid w:val="00212BE4"/>
    <w:rsid w:val="00215613"/>
    <w:rsid w:val="00216122"/>
    <w:rsid w:val="00217B66"/>
    <w:rsid w:val="0022017B"/>
    <w:rsid w:val="002243A4"/>
    <w:rsid w:val="002259B8"/>
    <w:rsid w:val="0023106E"/>
    <w:rsid w:val="00232944"/>
    <w:rsid w:val="002362F0"/>
    <w:rsid w:val="00237D57"/>
    <w:rsid w:val="00241432"/>
    <w:rsid w:val="00243C35"/>
    <w:rsid w:val="00244874"/>
    <w:rsid w:val="002460DA"/>
    <w:rsid w:val="00246370"/>
    <w:rsid w:val="00246D19"/>
    <w:rsid w:val="0025101E"/>
    <w:rsid w:val="00251231"/>
    <w:rsid w:val="0025254B"/>
    <w:rsid w:val="0025264F"/>
    <w:rsid w:val="00252779"/>
    <w:rsid w:val="002546EE"/>
    <w:rsid w:val="002604A9"/>
    <w:rsid w:val="002609A3"/>
    <w:rsid w:val="0026179B"/>
    <w:rsid w:val="00261891"/>
    <w:rsid w:val="002632A4"/>
    <w:rsid w:val="00272574"/>
    <w:rsid w:val="00273674"/>
    <w:rsid w:val="00273801"/>
    <w:rsid w:val="002741D2"/>
    <w:rsid w:val="00274A96"/>
    <w:rsid w:val="00274D3A"/>
    <w:rsid w:val="00275293"/>
    <w:rsid w:val="00275604"/>
    <w:rsid w:val="00276ABD"/>
    <w:rsid w:val="0028038A"/>
    <w:rsid w:val="00282459"/>
    <w:rsid w:val="00282A1B"/>
    <w:rsid w:val="002908B4"/>
    <w:rsid w:val="00290A26"/>
    <w:rsid w:val="00291485"/>
    <w:rsid w:val="00291E7F"/>
    <w:rsid w:val="00294E7E"/>
    <w:rsid w:val="00296F7C"/>
    <w:rsid w:val="002A4016"/>
    <w:rsid w:val="002A4FFE"/>
    <w:rsid w:val="002A5E32"/>
    <w:rsid w:val="002B09BC"/>
    <w:rsid w:val="002B0D26"/>
    <w:rsid w:val="002B2194"/>
    <w:rsid w:val="002B389D"/>
    <w:rsid w:val="002B3DBC"/>
    <w:rsid w:val="002B41D6"/>
    <w:rsid w:val="002B451E"/>
    <w:rsid w:val="002B6B93"/>
    <w:rsid w:val="002B7F4B"/>
    <w:rsid w:val="002C0BDF"/>
    <w:rsid w:val="002C25EB"/>
    <w:rsid w:val="002C4D40"/>
    <w:rsid w:val="002C66F0"/>
    <w:rsid w:val="002D13E3"/>
    <w:rsid w:val="002D26D3"/>
    <w:rsid w:val="002D35EC"/>
    <w:rsid w:val="002D3A1D"/>
    <w:rsid w:val="002D4A44"/>
    <w:rsid w:val="002D4D0E"/>
    <w:rsid w:val="002D7263"/>
    <w:rsid w:val="002E37C4"/>
    <w:rsid w:val="002E4718"/>
    <w:rsid w:val="002E47FF"/>
    <w:rsid w:val="002E5812"/>
    <w:rsid w:val="002F55F3"/>
    <w:rsid w:val="00302218"/>
    <w:rsid w:val="003034E1"/>
    <w:rsid w:val="00303B89"/>
    <w:rsid w:val="003052C8"/>
    <w:rsid w:val="00306122"/>
    <w:rsid w:val="0031102C"/>
    <w:rsid w:val="00312E8C"/>
    <w:rsid w:val="0031475A"/>
    <w:rsid w:val="00314DF3"/>
    <w:rsid w:val="003152A3"/>
    <w:rsid w:val="003175CD"/>
    <w:rsid w:val="0032519F"/>
    <w:rsid w:val="00330751"/>
    <w:rsid w:val="00331954"/>
    <w:rsid w:val="00336BAC"/>
    <w:rsid w:val="0033761B"/>
    <w:rsid w:val="00337E52"/>
    <w:rsid w:val="00340F3E"/>
    <w:rsid w:val="00341D42"/>
    <w:rsid w:val="003420CC"/>
    <w:rsid w:val="00344CDC"/>
    <w:rsid w:val="00344E62"/>
    <w:rsid w:val="00347C76"/>
    <w:rsid w:val="003508A7"/>
    <w:rsid w:val="0035182C"/>
    <w:rsid w:val="00352814"/>
    <w:rsid w:val="003533A9"/>
    <w:rsid w:val="00355258"/>
    <w:rsid w:val="00356F5F"/>
    <w:rsid w:val="00361053"/>
    <w:rsid w:val="003614BC"/>
    <w:rsid w:val="00362246"/>
    <w:rsid w:val="00363188"/>
    <w:rsid w:val="003631DB"/>
    <w:rsid w:val="0036357B"/>
    <w:rsid w:val="00364F7C"/>
    <w:rsid w:val="003657DC"/>
    <w:rsid w:val="00367D1D"/>
    <w:rsid w:val="003745CA"/>
    <w:rsid w:val="00380510"/>
    <w:rsid w:val="00380C39"/>
    <w:rsid w:val="00381D07"/>
    <w:rsid w:val="00384D58"/>
    <w:rsid w:val="0038530E"/>
    <w:rsid w:val="003869BD"/>
    <w:rsid w:val="00387E3C"/>
    <w:rsid w:val="0039312B"/>
    <w:rsid w:val="0039404E"/>
    <w:rsid w:val="003A023D"/>
    <w:rsid w:val="003A2826"/>
    <w:rsid w:val="003A3819"/>
    <w:rsid w:val="003A4D85"/>
    <w:rsid w:val="003A6A0F"/>
    <w:rsid w:val="003B2803"/>
    <w:rsid w:val="003B3A14"/>
    <w:rsid w:val="003B6F8B"/>
    <w:rsid w:val="003B79EF"/>
    <w:rsid w:val="003C347D"/>
    <w:rsid w:val="003C3A42"/>
    <w:rsid w:val="003C4D75"/>
    <w:rsid w:val="003C4F07"/>
    <w:rsid w:val="003D06F7"/>
    <w:rsid w:val="003D1725"/>
    <w:rsid w:val="003D39A4"/>
    <w:rsid w:val="003E17D6"/>
    <w:rsid w:val="003E3C35"/>
    <w:rsid w:val="003E43F1"/>
    <w:rsid w:val="003E44C2"/>
    <w:rsid w:val="003E5B73"/>
    <w:rsid w:val="003E64B0"/>
    <w:rsid w:val="003E6A79"/>
    <w:rsid w:val="003F1490"/>
    <w:rsid w:val="003F2E56"/>
    <w:rsid w:val="003F4B43"/>
    <w:rsid w:val="003F506F"/>
    <w:rsid w:val="003F686D"/>
    <w:rsid w:val="003F6F95"/>
    <w:rsid w:val="003F7BB5"/>
    <w:rsid w:val="00401AFE"/>
    <w:rsid w:val="00405110"/>
    <w:rsid w:val="004052D9"/>
    <w:rsid w:val="00410712"/>
    <w:rsid w:val="00411A0D"/>
    <w:rsid w:val="00416837"/>
    <w:rsid w:val="0041687E"/>
    <w:rsid w:val="00420953"/>
    <w:rsid w:val="004209E0"/>
    <w:rsid w:val="00421B73"/>
    <w:rsid w:val="00422496"/>
    <w:rsid w:val="00423369"/>
    <w:rsid w:val="00427CED"/>
    <w:rsid w:val="00433D56"/>
    <w:rsid w:val="00434981"/>
    <w:rsid w:val="0043498A"/>
    <w:rsid w:val="00435484"/>
    <w:rsid w:val="00436792"/>
    <w:rsid w:val="00440C4A"/>
    <w:rsid w:val="00442FFA"/>
    <w:rsid w:val="00444F4D"/>
    <w:rsid w:val="00445236"/>
    <w:rsid w:val="00446071"/>
    <w:rsid w:val="00446470"/>
    <w:rsid w:val="004501CC"/>
    <w:rsid w:val="00452521"/>
    <w:rsid w:val="00452AC5"/>
    <w:rsid w:val="00454702"/>
    <w:rsid w:val="00457FD7"/>
    <w:rsid w:val="004664F1"/>
    <w:rsid w:val="00467EE4"/>
    <w:rsid w:val="00470806"/>
    <w:rsid w:val="00471F46"/>
    <w:rsid w:val="00472F8E"/>
    <w:rsid w:val="00475285"/>
    <w:rsid w:val="00475513"/>
    <w:rsid w:val="00475558"/>
    <w:rsid w:val="00477270"/>
    <w:rsid w:val="00481531"/>
    <w:rsid w:val="004820D8"/>
    <w:rsid w:val="00483936"/>
    <w:rsid w:val="00484BCE"/>
    <w:rsid w:val="0048570C"/>
    <w:rsid w:val="00486780"/>
    <w:rsid w:val="00487B65"/>
    <w:rsid w:val="004904AC"/>
    <w:rsid w:val="00490531"/>
    <w:rsid w:val="00492D6A"/>
    <w:rsid w:val="00494151"/>
    <w:rsid w:val="004948F0"/>
    <w:rsid w:val="00495272"/>
    <w:rsid w:val="004A3E13"/>
    <w:rsid w:val="004A6033"/>
    <w:rsid w:val="004A6D99"/>
    <w:rsid w:val="004B3AB7"/>
    <w:rsid w:val="004B4788"/>
    <w:rsid w:val="004B63E3"/>
    <w:rsid w:val="004B7249"/>
    <w:rsid w:val="004C0CCB"/>
    <w:rsid w:val="004C12FC"/>
    <w:rsid w:val="004C15F1"/>
    <w:rsid w:val="004C1B79"/>
    <w:rsid w:val="004C43D3"/>
    <w:rsid w:val="004C4640"/>
    <w:rsid w:val="004C4917"/>
    <w:rsid w:val="004C7BB1"/>
    <w:rsid w:val="004D1CAE"/>
    <w:rsid w:val="004D30EE"/>
    <w:rsid w:val="004D364A"/>
    <w:rsid w:val="004E0B7F"/>
    <w:rsid w:val="004E346B"/>
    <w:rsid w:val="004E3614"/>
    <w:rsid w:val="004E6F1C"/>
    <w:rsid w:val="004F0818"/>
    <w:rsid w:val="004F2F0C"/>
    <w:rsid w:val="004F49B4"/>
    <w:rsid w:val="004F4C96"/>
    <w:rsid w:val="004F6262"/>
    <w:rsid w:val="00500B2E"/>
    <w:rsid w:val="005014A8"/>
    <w:rsid w:val="00507C3C"/>
    <w:rsid w:val="00510145"/>
    <w:rsid w:val="00510924"/>
    <w:rsid w:val="00513E1F"/>
    <w:rsid w:val="005164FD"/>
    <w:rsid w:val="0051651A"/>
    <w:rsid w:val="005221C9"/>
    <w:rsid w:val="005226F0"/>
    <w:rsid w:val="00526489"/>
    <w:rsid w:val="00527E2F"/>
    <w:rsid w:val="00531177"/>
    <w:rsid w:val="0053149D"/>
    <w:rsid w:val="00533641"/>
    <w:rsid w:val="00535292"/>
    <w:rsid w:val="00535D5C"/>
    <w:rsid w:val="0053779D"/>
    <w:rsid w:val="00540190"/>
    <w:rsid w:val="00542490"/>
    <w:rsid w:val="00545E35"/>
    <w:rsid w:val="0054617C"/>
    <w:rsid w:val="0054617D"/>
    <w:rsid w:val="00556B2F"/>
    <w:rsid w:val="005646BE"/>
    <w:rsid w:val="00567AD9"/>
    <w:rsid w:val="00576096"/>
    <w:rsid w:val="00577C70"/>
    <w:rsid w:val="0058060D"/>
    <w:rsid w:val="00580988"/>
    <w:rsid w:val="005812F6"/>
    <w:rsid w:val="005818C2"/>
    <w:rsid w:val="005834DC"/>
    <w:rsid w:val="00583A61"/>
    <w:rsid w:val="0058497D"/>
    <w:rsid w:val="00586B06"/>
    <w:rsid w:val="0058706D"/>
    <w:rsid w:val="00596870"/>
    <w:rsid w:val="005A460E"/>
    <w:rsid w:val="005A5175"/>
    <w:rsid w:val="005A5C3F"/>
    <w:rsid w:val="005A65A6"/>
    <w:rsid w:val="005A762B"/>
    <w:rsid w:val="005B023C"/>
    <w:rsid w:val="005B0C8B"/>
    <w:rsid w:val="005B374D"/>
    <w:rsid w:val="005B3B45"/>
    <w:rsid w:val="005B577B"/>
    <w:rsid w:val="005B67E3"/>
    <w:rsid w:val="005B6FD1"/>
    <w:rsid w:val="005C12C1"/>
    <w:rsid w:val="005C30EB"/>
    <w:rsid w:val="005C3846"/>
    <w:rsid w:val="005C3F18"/>
    <w:rsid w:val="005C4B5E"/>
    <w:rsid w:val="005C5DF3"/>
    <w:rsid w:val="005C6B59"/>
    <w:rsid w:val="005D0FB2"/>
    <w:rsid w:val="005E292F"/>
    <w:rsid w:val="005E35F1"/>
    <w:rsid w:val="005E3628"/>
    <w:rsid w:val="005E61B6"/>
    <w:rsid w:val="005F1CF1"/>
    <w:rsid w:val="005F4ADF"/>
    <w:rsid w:val="005F4EBE"/>
    <w:rsid w:val="005F51EF"/>
    <w:rsid w:val="005F527A"/>
    <w:rsid w:val="005F7166"/>
    <w:rsid w:val="005F71B6"/>
    <w:rsid w:val="0060117B"/>
    <w:rsid w:val="0060214F"/>
    <w:rsid w:val="0060553E"/>
    <w:rsid w:val="00606077"/>
    <w:rsid w:val="00606FC9"/>
    <w:rsid w:val="00607C31"/>
    <w:rsid w:val="006130D9"/>
    <w:rsid w:val="00614697"/>
    <w:rsid w:val="0061494C"/>
    <w:rsid w:val="00614C5A"/>
    <w:rsid w:val="00615E0E"/>
    <w:rsid w:val="00616836"/>
    <w:rsid w:val="00617D9A"/>
    <w:rsid w:val="00620CBA"/>
    <w:rsid w:val="00620F02"/>
    <w:rsid w:val="00622F59"/>
    <w:rsid w:val="0062372B"/>
    <w:rsid w:val="00624B03"/>
    <w:rsid w:val="0062501D"/>
    <w:rsid w:val="00627F00"/>
    <w:rsid w:val="006306F6"/>
    <w:rsid w:val="00634B59"/>
    <w:rsid w:val="00635C60"/>
    <w:rsid w:val="00635FE6"/>
    <w:rsid w:val="00636C0C"/>
    <w:rsid w:val="0064012C"/>
    <w:rsid w:val="006414F2"/>
    <w:rsid w:val="00642415"/>
    <w:rsid w:val="0064247F"/>
    <w:rsid w:val="00644494"/>
    <w:rsid w:val="00644A9A"/>
    <w:rsid w:val="00644E1B"/>
    <w:rsid w:val="006462EF"/>
    <w:rsid w:val="0065263C"/>
    <w:rsid w:val="006531E8"/>
    <w:rsid w:val="006570F6"/>
    <w:rsid w:val="00662CD1"/>
    <w:rsid w:val="006646AD"/>
    <w:rsid w:val="006648E8"/>
    <w:rsid w:val="00666A57"/>
    <w:rsid w:val="00666AF9"/>
    <w:rsid w:val="006718AB"/>
    <w:rsid w:val="006738CD"/>
    <w:rsid w:val="00675961"/>
    <w:rsid w:val="006759DC"/>
    <w:rsid w:val="00676C84"/>
    <w:rsid w:val="00680ADD"/>
    <w:rsid w:val="00691088"/>
    <w:rsid w:val="00694733"/>
    <w:rsid w:val="00697610"/>
    <w:rsid w:val="00697912"/>
    <w:rsid w:val="006A0DA1"/>
    <w:rsid w:val="006A1C07"/>
    <w:rsid w:val="006A37AE"/>
    <w:rsid w:val="006A6059"/>
    <w:rsid w:val="006A629E"/>
    <w:rsid w:val="006A6381"/>
    <w:rsid w:val="006B16E0"/>
    <w:rsid w:val="006B2205"/>
    <w:rsid w:val="006B519C"/>
    <w:rsid w:val="006C11E8"/>
    <w:rsid w:val="006C408E"/>
    <w:rsid w:val="006C43D9"/>
    <w:rsid w:val="006C4BFF"/>
    <w:rsid w:val="006C5255"/>
    <w:rsid w:val="006C604A"/>
    <w:rsid w:val="006C7DAA"/>
    <w:rsid w:val="006D2DB6"/>
    <w:rsid w:val="006D49FE"/>
    <w:rsid w:val="006D7A55"/>
    <w:rsid w:val="006E00FE"/>
    <w:rsid w:val="006E0E4D"/>
    <w:rsid w:val="006E2316"/>
    <w:rsid w:val="006F1253"/>
    <w:rsid w:val="006F15BB"/>
    <w:rsid w:val="006F1FC2"/>
    <w:rsid w:val="006F6F22"/>
    <w:rsid w:val="00702CED"/>
    <w:rsid w:val="00704C46"/>
    <w:rsid w:val="00715C4B"/>
    <w:rsid w:val="00722393"/>
    <w:rsid w:val="00722452"/>
    <w:rsid w:val="00722541"/>
    <w:rsid w:val="00723F13"/>
    <w:rsid w:val="007257B8"/>
    <w:rsid w:val="00727BE0"/>
    <w:rsid w:val="00730000"/>
    <w:rsid w:val="0073067D"/>
    <w:rsid w:val="00731CCD"/>
    <w:rsid w:val="00731E35"/>
    <w:rsid w:val="00732F2F"/>
    <w:rsid w:val="007342EA"/>
    <w:rsid w:val="00745638"/>
    <w:rsid w:val="00751CFB"/>
    <w:rsid w:val="00752C37"/>
    <w:rsid w:val="00754C6A"/>
    <w:rsid w:val="007563C0"/>
    <w:rsid w:val="007571B7"/>
    <w:rsid w:val="00757639"/>
    <w:rsid w:val="007607BB"/>
    <w:rsid w:val="0076249A"/>
    <w:rsid w:val="00762B66"/>
    <w:rsid w:val="00763CFF"/>
    <w:rsid w:val="00770E97"/>
    <w:rsid w:val="00772F12"/>
    <w:rsid w:val="00774CBB"/>
    <w:rsid w:val="0078208A"/>
    <w:rsid w:val="00784CE0"/>
    <w:rsid w:val="00787565"/>
    <w:rsid w:val="00791CA7"/>
    <w:rsid w:val="00797E1C"/>
    <w:rsid w:val="007A0ED8"/>
    <w:rsid w:val="007A597E"/>
    <w:rsid w:val="007B09AB"/>
    <w:rsid w:val="007B0DA3"/>
    <w:rsid w:val="007B0F01"/>
    <w:rsid w:val="007B2732"/>
    <w:rsid w:val="007B3E0C"/>
    <w:rsid w:val="007B5AE8"/>
    <w:rsid w:val="007B6AC1"/>
    <w:rsid w:val="007B6D9E"/>
    <w:rsid w:val="007C4684"/>
    <w:rsid w:val="007C48C7"/>
    <w:rsid w:val="007D13A7"/>
    <w:rsid w:val="007D1FB1"/>
    <w:rsid w:val="007D22C7"/>
    <w:rsid w:val="007D2D73"/>
    <w:rsid w:val="007D32BD"/>
    <w:rsid w:val="007D45D6"/>
    <w:rsid w:val="007D4DCB"/>
    <w:rsid w:val="007D538B"/>
    <w:rsid w:val="007D5C87"/>
    <w:rsid w:val="007D7E1A"/>
    <w:rsid w:val="007E01BD"/>
    <w:rsid w:val="007E3B3C"/>
    <w:rsid w:val="007E455D"/>
    <w:rsid w:val="007E5DA9"/>
    <w:rsid w:val="007E5FD7"/>
    <w:rsid w:val="007F06AF"/>
    <w:rsid w:val="007F093D"/>
    <w:rsid w:val="007F13DB"/>
    <w:rsid w:val="007F2054"/>
    <w:rsid w:val="007F28AB"/>
    <w:rsid w:val="007F45D5"/>
    <w:rsid w:val="007F7C6A"/>
    <w:rsid w:val="007F7F96"/>
    <w:rsid w:val="00801538"/>
    <w:rsid w:val="00802A14"/>
    <w:rsid w:val="00802D34"/>
    <w:rsid w:val="00805107"/>
    <w:rsid w:val="008063BB"/>
    <w:rsid w:val="00806702"/>
    <w:rsid w:val="00806B07"/>
    <w:rsid w:val="00806BCE"/>
    <w:rsid w:val="00811271"/>
    <w:rsid w:val="00811BBC"/>
    <w:rsid w:val="00812547"/>
    <w:rsid w:val="008157EC"/>
    <w:rsid w:val="00815ED5"/>
    <w:rsid w:val="0081655E"/>
    <w:rsid w:val="00823B51"/>
    <w:rsid w:val="00826661"/>
    <w:rsid w:val="0083381E"/>
    <w:rsid w:val="00834357"/>
    <w:rsid w:val="008400A5"/>
    <w:rsid w:val="00845983"/>
    <w:rsid w:val="00845CC9"/>
    <w:rsid w:val="00850C38"/>
    <w:rsid w:val="0085220D"/>
    <w:rsid w:val="0085498E"/>
    <w:rsid w:val="00855A05"/>
    <w:rsid w:val="008562A3"/>
    <w:rsid w:val="00856409"/>
    <w:rsid w:val="00857604"/>
    <w:rsid w:val="00860522"/>
    <w:rsid w:val="0086137E"/>
    <w:rsid w:val="008615E5"/>
    <w:rsid w:val="00861FF6"/>
    <w:rsid w:val="00864B7D"/>
    <w:rsid w:val="00865ACF"/>
    <w:rsid w:val="00866163"/>
    <w:rsid w:val="00867255"/>
    <w:rsid w:val="008676D5"/>
    <w:rsid w:val="008707D0"/>
    <w:rsid w:val="00871424"/>
    <w:rsid w:val="00871F5B"/>
    <w:rsid w:val="008722DF"/>
    <w:rsid w:val="00873083"/>
    <w:rsid w:val="0087329C"/>
    <w:rsid w:val="00874E7D"/>
    <w:rsid w:val="0087670B"/>
    <w:rsid w:val="008777A9"/>
    <w:rsid w:val="008807FC"/>
    <w:rsid w:val="008821E4"/>
    <w:rsid w:val="00883A8C"/>
    <w:rsid w:val="00884CE2"/>
    <w:rsid w:val="0088712A"/>
    <w:rsid w:val="008923D4"/>
    <w:rsid w:val="00893AC6"/>
    <w:rsid w:val="0089596B"/>
    <w:rsid w:val="00897033"/>
    <w:rsid w:val="008A1FD7"/>
    <w:rsid w:val="008A20FA"/>
    <w:rsid w:val="008A3BF6"/>
    <w:rsid w:val="008A4517"/>
    <w:rsid w:val="008A4F28"/>
    <w:rsid w:val="008A790D"/>
    <w:rsid w:val="008B06F8"/>
    <w:rsid w:val="008B251F"/>
    <w:rsid w:val="008B2A96"/>
    <w:rsid w:val="008B2D3D"/>
    <w:rsid w:val="008B316B"/>
    <w:rsid w:val="008B3C2C"/>
    <w:rsid w:val="008B44F6"/>
    <w:rsid w:val="008B4A5F"/>
    <w:rsid w:val="008B5FB9"/>
    <w:rsid w:val="008B62A5"/>
    <w:rsid w:val="008C1AAD"/>
    <w:rsid w:val="008C2092"/>
    <w:rsid w:val="008C2E0C"/>
    <w:rsid w:val="008C5562"/>
    <w:rsid w:val="008C5676"/>
    <w:rsid w:val="008C7E57"/>
    <w:rsid w:val="008D20CA"/>
    <w:rsid w:val="008D3065"/>
    <w:rsid w:val="008D35F6"/>
    <w:rsid w:val="008D42A2"/>
    <w:rsid w:val="008D6880"/>
    <w:rsid w:val="008E086C"/>
    <w:rsid w:val="008E19F7"/>
    <w:rsid w:val="008E1C19"/>
    <w:rsid w:val="008E23A5"/>
    <w:rsid w:val="008E2449"/>
    <w:rsid w:val="008E3623"/>
    <w:rsid w:val="008E5108"/>
    <w:rsid w:val="008E6434"/>
    <w:rsid w:val="008E6566"/>
    <w:rsid w:val="008E67A2"/>
    <w:rsid w:val="008E6C62"/>
    <w:rsid w:val="008F25B6"/>
    <w:rsid w:val="008F2A76"/>
    <w:rsid w:val="008F2F90"/>
    <w:rsid w:val="008F3818"/>
    <w:rsid w:val="008F4011"/>
    <w:rsid w:val="008F4D66"/>
    <w:rsid w:val="008F503F"/>
    <w:rsid w:val="008F605B"/>
    <w:rsid w:val="008F7142"/>
    <w:rsid w:val="008F76DE"/>
    <w:rsid w:val="008F7F92"/>
    <w:rsid w:val="0090031E"/>
    <w:rsid w:val="00900742"/>
    <w:rsid w:val="00900E66"/>
    <w:rsid w:val="009105ED"/>
    <w:rsid w:val="009114ED"/>
    <w:rsid w:val="00913F56"/>
    <w:rsid w:val="00916259"/>
    <w:rsid w:val="0091637F"/>
    <w:rsid w:val="0091664C"/>
    <w:rsid w:val="00917334"/>
    <w:rsid w:val="00917C37"/>
    <w:rsid w:val="009200EE"/>
    <w:rsid w:val="00920C9D"/>
    <w:rsid w:val="0092571F"/>
    <w:rsid w:val="0092618C"/>
    <w:rsid w:val="009261B5"/>
    <w:rsid w:val="009271F1"/>
    <w:rsid w:val="00927F82"/>
    <w:rsid w:val="00930FB6"/>
    <w:rsid w:val="00933269"/>
    <w:rsid w:val="009335AE"/>
    <w:rsid w:val="0093449D"/>
    <w:rsid w:val="0094121C"/>
    <w:rsid w:val="00942619"/>
    <w:rsid w:val="00943558"/>
    <w:rsid w:val="009436DC"/>
    <w:rsid w:val="00943962"/>
    <w:rsid w:val="009441C4"/>
    <w:rsid w:val="00944D17"/>
    <w:rsid w:val="00945452"/>
    <w:rsid w:val="00946187"/>
    <w:rsid w:val="00947392"/>
    <w:rsid w:val="00950D15"/>
    <w:rsid w:val="0095457B"/>
    <w:rsid w:val="00955239"/>
    <w:rsid w:val="00955E93"/>
    <w:rsid w:val="009563E1"/>
    <w:rsid w:val="00961F75"/>
    <w:rsid w:val="009757AF"/>
    <w:rsid w:val="00975D54"/>
    <w:rsid w:val="00976BB9"/>
    <w:rsid w:val="00986A38"/>
    <w:rsid w:val="009904AA"/>
    <w:rsid w:val="009918D7"/>
    <w:rsid w:val="00992356"/>
    <w:rsid w:val="009926DB"/>
    <w:rsid w:val="009954EC"/>
    <w:rsid w:val="009A04FE"/>
    <w:rsid w:val="009A0C48"/>
    <w:rsid w:val="009A234B"/>
    <w:rsid w:val="009A3819"/>
    <w:rsid w:val="009A4627"/>
    <w:rsid w:val="009A504C"/>
    <w:rsid w:val="009A7D57"/>
    <w:rsid w:val="009B024A"/>
    <w:rsid w:val="009B69DC"/>
    <w:rsid w:val="009C222D"/>
    <w:rsid w:val="009C3770"/>
    <w:rsid w:val="009C5526"/>
    <w:rsid w:val="009D17C8"/>
    <w:rsid w:val="009D1C41"/>
    <w:rsid w:val="009D1D6C"/>
    <w:rsid w:val="009D56CF"/>
    <w:rsid w:val="009D5BA3"/>
    <w:rsid w:val="009E06A1"/>
    <w:rsid w:val="009E1170"/>
    <w:rsid w:val="009E3005"/>
    <w:rsid w:val="009E391E"/>
    <w:rsid w:val="009E3936"/>
    <w:rsid w:val="009F03F1"/>
    <w:rsid w:val="009F136B"/>
    <w:rsid w:val="009F5026"/>
    <w:rsid w:val="009F723F"/>
    <w:rsid w:val="009F7A0A"/>
    <w:rsid w:val="009F7C36"/>
    <w:rsid w:val="009F7F37"/>
    <w:rsid w:val="00A0070B"/>
    <w:rsid w:val="00A00801"/>
    <w:rsid w:val="00A01025"/>
    <w:rsid w:val="00A0238F"/>
    <w:rsid w:val="00A026B9"/>
    <w:rsid w:val="00A02713"/>
    <w:rsid w:val="00A02974"/>
    <w:rsid w:val="00A02CA1"/>
    <w:rsid w:val="00A04052"/>
    <w:rsid w:val="00A04A33"/>
    <w:rsid w:val="00A04C42"/>
    <w:rsid w:val="00A06E53"/>
    <w:rsid w:val="00A1061F"/>
    <w:rsid w:val="00A14774"/>
    <w:rsid w:val="00A15747"/>
    <w:rsid w:val="00A17DA7"/>
    <w:rsid w:val="00A23199"/>
    <w:rsid w:val="00A23C7E"/>
    <w:rsid w:val="00A258BF"/>
    <w:rsid w:val="00A30AF2"/>
    <w:rsid w:val="00A31060"/>
    <w:rsid w:val="00A31506"/>
    <w:rsid w:val="00A31843"/>
    <w:rsid w:val="00A324E7"/>
    <w:rsid w:val="00A33486"/>
    <w:rsid w:val="00A33565"/>
    <w:rsid w:val="00A34E27"/>
    <w:rsid w:val="00A353C8"/>
    <w:rsid w:val="00A373F2"/>
    <w:rsid w:val="00A378B2"/>
    <w:rsid w:val="00A42421"/>
    <w:rsid w:val="00A4286C"/>
    <w:rsid w:val="00A432D8"/>
    <w:rsid w:val="00A4345C"/>
    <w:rsid w:val="00A4489E"/>
    <w:rsid w:val="00A4543B"/>
    <w:rsid w:val="00A45CFC"/>
    <w:rsid w:val="00A5015D"/>
    <w:rsid w:val="00A5211F"/>
    <w:rsid w:val="00A6089A"/>
    <w:rsid w:val="00A613E0"/>
    <w:rsid w:val="00A64E34"/>
    <w:rsid w:val="00A6637F"/>
    <w:rsid w:val="00A70914"/>
    <w:rsid w:val="00A73DFE"/>
    <w:rsid w:val="00A74109"/>
    <w:rsid w:val="00A74BBD"/>
    <w:rsid w:val="00A74D51"/>
    <w:rsid w:val="00A74E3A"/>
    <w:rsid w:val="00A7618C"/>
    <w:rsid w:val="00A76A14"/>
    <w:rsid w:val="00A77D0F"/>
    <w:rsid w:val="00A81A14"/>
    <w:rsid w:val="00A841DF"/>
    <w:rsid w:val="00A87A64"/>
    <w:rsid w:val="00A87CD4"/>
    <w:rsid w:val="00A906CB"/>
    <w:rsid w:val="00A9185C"/>
    <w:rsid w:val="00A9213A"/>
    <w:rsid w:val="00A93DDD"/>
    <w:rsid w:val="00A93E47"/>
    <w:rsid w:val="00A95583"/>
    <w:rsid w:val="00AA053A"/>
    <w:rsid w:val="00AA138F"/>
    <w:rsid w:val="00AA1476"/>
    <w:rsid w:val="00AA2683"/>
    <w:rsid w:val="00AA4388"/>
    <w:rsid w:val="00AB0932"/>
    <w:rsid w:val="00AB2E4F"/>
    <w:rsid w:val="00AB3B6F"/>
    <w:rsid w:val="00AB409C"/>
    <w:rsid w:val="00AB51B2"/>
    <w:rsid w:val="00AB5D22"/>
    <w:rsid w:val="00AB7318"/>
    <w:rsid w:val="00AB7642"/>
    <w:rsid w:val="00AC18C7"/>
    <w:rsid w:val="00AC355E"/>
    <w:rsid w:val="00AC3E69"/>
    <w:rsid w:val="00AD5F95"/>
    <w:rsid w:val="00AD65FE"/>
    <w:rsid w:val="00AE3EE3"/>
    <w:rsid w:val="00AE5F81"/>
    <w:rsid w:val="00AE6963"/>
    <w:rsid w:val="00AE6B52"/>
    <w:rsid w:val="00AE6B62"/>
    <w:rsid w:val="00AF18DE"/>
    <w:rsid w:val="00AF3442"/>
    <w:rsid w:val="00B009C9"/>
    <w:rsid w:val="00B02168"/>
    <w:rsid w:val="00B04393"/>
    <w:rsid w:val="00B115DD"/>
    <w:rsid w:val="00B1176B"/>
    <w:rsid w:val="00B12307"/>
    <w:rsid w:val="00B15120"/>
    <w:rsid w:val="00B216B6"/>
    <w:rsid w:val="00B25951"/>
    <w:rsid w:val="00B25B3C"/>
    <w:rsid w:val="00B26A6C"/>
    <w:rsid w:val="00B308D3"/>
    <w:rsid w:val="00B32CD8"/>
    <w:rsid w:val="00B4031F"/>
    <w:rsid w:val="00B420B8"/>
    <w:rsid w:val="00B42AF8"/>
    <w:rsid w:val="00B51523"/>
    <w:rsid w:val="00B51934"/>
    <w:rsid w:val="00B51E90"/>
    <w:rsid w:val="00B52232"/>
    <w:rsid w:val="00B55065"/>
    <w:rsid w:val="00B5507E"/>
    <w:rsid w:val="00B564A0"/>
    <w:rsid w:val="00B6359A"/>
    <w:rsid w:val="00B71B08"/>
    <w:rsid w:val="00B71EF8"/>
    <w:rsid w:val="00B72D8C"/>
    <w:rsid w:val="00B72D9C"/>
    <w:rsid w:val="00B748DD"/>
    <w:rsid w:val="00B7560B"/>
    <w:rsid w:val="00B77776"/>
    <w:rsid w:val="00B77ACA"/>
    <w:rsid w:val="00B830C9"/>
    <w:rsid w:val="00B8362F"/>
    <w:rsid w:val="00B864BF"/>
    <w:rsid w:val="00B93D0F"/>
    <w:rsid w:val="00B95F1C"/>
    <w:rsid w:val="00B969A5"/>
    <w:rsid w:val="00B96E9C"/>
    <w:rsid w:val="00BA6DE3"/>
    <w:rsid w:val="00BB232B"/>
    <w:rsid w:val="00BB35FC"/>
    <w:rsid w:val="00BB3C43"/>
    <w:rsid w:val="00BB44C0"/>
    <w:rsid w:val="00BB6478"/>
    <w:rsid w:val="00BB6D7D"/>
    <w:rsid w:val="00BC4246"/>
    <w:rsid w:val="00BC4930"/>
    <w:rsid w:val="00BC5B49"/>
    <w:rsid w:val="00BC6A51"/>
    <w:rsid w:val="00BC6B6A"/>
    <w:rsid w:val="00BD1421"/>
    <w:rsid w:val="00BD20E7"/>
    <w:rsid w:val="00BD2922"/>
    <w:rsid w:val="00BD5615"/>
    <w:rsid w:val="00BD59A4"/>
    <w:rsid w:val="00BE2CF4"/>
    <w:rsid w:val="00BE2ECE"/>
    <w:rsid w:val="00BE55B3"/>
    <w:rsid w:val="00BE59A8"/>
    <w:rsid w:val="00BF6EDD"/>
    <w:rsid w:val="00BF7B1C"/>
    <w:rsid w:val="00BF7E02"/>
    <w:rsid w:val="00C006E5"/>
    <w:rsid w:val="00C01D2F"/>
    <w:rsid w:val="00C0282C"/>
    <w:rsid w:val="00C05840"/>
    <w:rsid w:val="00C0586F"/>
    <w:rsid w:val="00C068D0"/>
    <w:rsid w:val="00C11071"/>
    <w:rsid w:val="00C133D2"/>
    <w:rsid w:val="00C174B0"/>
    <w:rsid w:val="00C21DFD"/>
    <w:rsid w:val="00C22225"/>
    <w:rsid w:val="00C23D1C"/>
    <w:rsid w:val="00C25918"/>
    <w:rsid w:val="00C276A1"/>
    <w:rsid w:val="00C304E8"/>
    <w:rsid w:val="00C35378"/>
    <w:rsid w:val="00C37968"/>
    <w:rsid w:val="00C410FA"/>
    <w:rsid w:val="00C44086"/>
    <w:rsid w:val="00C449EC"/>
    <w:rsid w:val="00C44E2F"/>
    <w:rsid w:val="00C450CF"/>
    <w:rsid w:val="00C46B38"/>
    <w:rsid w:val="00C51541"/>
    <w:rsid w:val="00C5211F"/>
    <w:rsid w:val="00C549E3"/>
    <w:rsid w:val="00C56D56"/>
    <w:rsid w:val="00C5757C"/>
    <w:rsid w:val="00C57EF3"/>
    <w:rsid w:val="00C607E4"/>
    <w:rsid w:val="00C60893"/>
    <w:rsid w:val="00C60F85"/>
    <w:rsid w:val="00C615C3"/>
    <w:rsid w:val="00C61CF7"/>
    <w:rsid w:val="00C63046"/>
    <w:rsid w:val="00C63263"/>
    <w:rsid w:val="00C64406"/>
    <w:rsid w:val="00C66517"/>
    <w:rsid w:val="00C70A0C"/>
    <w:rsid w:val="00C70BB8"/>
    <w:rsid w:val="00C71D8E"/>
    <w:rsid w:val="00C71DB8"/>
    <w:rsid w:val="00C76312"/>
    <w:rsid w:val="00C8060D"/>
    <w:rsid w:val="00C80BF9"/>
    <w:rsid w:val="00C824E1"/>
    <w:rsid w:val="00C852CA"/>
    <w:rsid w:val="00C8660F"/>
    <w:rsid w:val="00C91C7A"/>
    <w:rsid w:val="00C929E8"/>
    <w:rsid w:val="00C93E78"/>
    <w:rsid w:val="00C949C3"/>
    <w:rsid w:val="00C9534C"/>
    <w:rsid w:val="00C9736E"/>
    <w:rsid w:val="00C979CC"/>
    <w:rsid w:val="00CA0F78"/>
    <w:rsid w:val="00CA3641"/>
    <w:rsid w:val="00CA5930"/>
    <w:rsid w:val="00CB19F6"/>
    <w:rsid w:val="00CC0927"/>
    <w:rsid w:val="00CC1057"/>
    <w:rsid w:val="00CC1136"/>
    <w:rsid w:val="00CC3700"/>
    <w:rsid w:val="00CC3FD4"/>
    <w:rsid w:val="00CC5081"/>
    <w:rsid w:val="00CC7415"/>
    <w:rsid w:val="00CD2FCF"/>
    <w:rsid w:val="00CD4650"/>
    <w:rsid w:val="00CD5BB8"/>
    <w:rsid w:val="00CE1491"/>
    <w:rsid w:val="00CE1DB3"/>
    <w:rsid w:val="00CE4BB0"/>
    <w:rsid w:val="00CE79A5"/>
    <w:rsid w:val="00CF1323"/>
    <w:rsid w:val="00CF395E"/>
    <w:rsid w:val="00CF4733"/>
    <w:rsid w:val="00CF75F5"/>
    <w:rsid w:val="00D0193D"/>
    <w:rsid w:val="00D01BF1"/>
    <w:rsid w:val="00D05144"/>
    <w:rsid w:val="00D11104"/>
    <w:rsid w:val="00D12C0C"/>
    <w:rsid w:val="00D1587B"/>
    <w:rsid w:val="00D1772B"/>
    <w:rsid w:val="00D21C1A"/>
    <w:rsid w:val="00D2318A"/>
    <w:rsid w:val="00D24E40"/>
    <w:rsid w:val="00D262DD"/>
    <w:rsid w:val="00D271EF"/>
    <w:rsid w:val="00D3245B"/>
    <w:rsid w:val="00D3260C"/>
    <w:rsid w:val="00D33D6C"/>
    <w:rsid w:val="00D354C0"/>
    <w:rsid w:val="00D35506"/>
    <w:rsid w:val="00D36359"/>
    <w:rsid w:val="00D4336C"/>
    <w:rsid w:val="00D4692D"/>
    <w:rsid w:val="00D50324"/>
    <w:rsid w:val="00D54EEC"/>
    <w:rsid w:val="00D558BF"/>
    <w:rsid w:val="00D55B39"/>
    <w:rsid w:val="00D57388"/>
    <w:rsid w:val="00D606DA"/>
    <w:rsid w:val="00D60B94"/>
    <w:rsid w:val="00D60C7A"/>
    <w:rsid w:val="00D62117"/>
    <w:rsid w:val="00D63B75"/>
    <w:rsid w:val="00D645C5"/>
    <w:rsid w:val="00D65201"/>
    <w:rsid w:val="00D70423"/>
    <w:rsid w:val="00D7233E"/>
    <w:rsid w:val="00D7287A"/>
    <w:rsid w:val="00D732F5"/>
    <w:rsid w:val="00D751E0"/>
    <w:rsid w:val="00D773C9"/>
    <w:rsid w:val="00D77C90"/>
    <w:rsid w:val="00D83345"/>
    <w:rsid w:val="00D87BDD"/>
    <w:rsid w:val="00D903DD"/>
    <w:rsid w:val="00D924D2"/>
    <w:rsid w:val="00D93531"/>
    <w:rsid w:val="00DA4E65"/>
    <w:rsid w:val="00DB1FC0"/>
    <w:rsid w:val="00DB3C13"/>
    <w:rsid w:val="00DB541A"/>
    <w:rsid w:val="00DB6EFA"/>
    <w:rsid w:val="00DB776B"/>
    <w:rsid w:val="00DC036C"/>
    <w:rsid w:val="00DC20AD"/>
    <w:rsid w:val="00DC3D1A"/>
    <w:rsid w:val="00DC7854"/>
    <w:rsid w:val="00DD22E6"/>
    <w:rsid w:val="00DD5761"/>
    <w:rsid w:val="00DD59E9"/>
    <w:rsid w:val="00DE07B4"/>
    <w:rsid w:val="00DE1F94"/>
    <w:rsid w:val="00DE37D4"/>
    <w:rsid w:val="00DE4D7A"/>
    <w:rsid w:val="00DF1FCA"/>
    <w:rsid w:val="00DF2C21"/>
    <w:rsid w:val="00DF3A74"/>
    <w:rsid w:val="00DF5CC2"/>
    <w:rsid w:val="00DF63F3"/>
    <w:rsid w:val="00DF67C8"/>
    <w:rsid w:val="00DF7877"/>
    <w:rsid w:val="00E0070C"/>
    <w:rsid w:val="00E00A3F"/>
    <w:rsid w:val="00E00CFB"/>
    <w:rsid w:val="00E0105B"/>
    <w:rsid w:val="00E021D0"/>
    <w:rsid w:val="00E0289C"/>
    <w:rsid w:val="00E02EA0"/>
    <w:rsid w:val="00E04600"/>
    <w:rsid w:val="00E1158D"/>
    <w:rsid w:val="00E11935"/>
    <w:rsid w:val="00E11B2F"/>
    <w:rsid w:val="00E126BA"/>
    <w:rsid w:val="00E14BF8"/>
    <w:rsid w:val="00E14D26"/>
    <w:rsid w:val="00E14D9D"/>
    <w:rsid w:val="00E1581D"/>
    <w:rsid w:val="00E16343"/>
    <w:rsid w:val="00E16927"/>
    <w:rsid w:val="00E17AB1"/>
    <w:rsid w:val="00E229C6"/>
    <w:rsid w:val="00E2417F"/>
    <w:rsid w:val="00E2630F"/>
    <w:rsid w:val="00E310D9"/>
    <w:rsid w:val="00E33982"/>
    <w:rsid w:val="00E41229"/>
    <w:rsid w:val="00E45CE3"/>
    <w:rsid w:val="00E4618A"/>
    <w:rsid w:val="00E46F4D"/>
    <w:rsid w:val="00E51F1D"/>
    <w:rsid w:val="00E53E94"/>
    <w:rsid w:val="00E543C6"/>
    <w:rsid w:val="00E5775C"/>
    <w:rsid w:val="00E608A4"/>
    <w:rsid w:val="00E63E8F"/>
    <w:rsid w:val="00E65C10"/>
    <w:rsid w:val="00E72939"/>
    <w:rsid w:val="00E7743D"/>
    <w:rsid w:val="00E80CAA"/>
    <w:rsid w:val="00E85A0E"/>
    <w:rsid w:val="00E86D98"/>
    <w:rsid w:val="00E90843"/>
    <w:rsid w:val="00E94282"/>
    <w:rsid w:val="00E949E6"/>
    <w:rsid w:val="00EA1546"/>
    <w:rsid w:val="00EA59F6"/>
    <w:rsid w:val="00EB2971"/>
    <w:rsid w:val="00EB4245"/>
    <w:rsid w:val="00EB52CF"/>
    <w:rsid w:val="00EB63BC"/>
    <w:rsid w:val="00EB794B"/>
    <w:rsid w:val="00EC1DF5"/>
    <w:rsid w:val="00EC303E"/>
    <w:rsid w:val="00EC4A65"/>
    <w:rsid w:val="00EC583F"/>
    <w:rsid w:val="00EC61E9"/>
    <w:rsid w:val="00ED01D1"/>
    <w:rsid w:val="00ED3BDE"/>
    <w:rsid w:val="00EE098A"/>
    <w:rsid w:val="00EE225B"/>
    <w:rsid w:val="00EE22AE"/>
    <w:rsid w:val="00EE77B3"/>
    <w:rsid w:val="00EF3CD4"/>
    <w:rsid w:val="00EF44B3"/>
    <w:rsid w:val="00EF459E"/>
    <w:rsid w:val="00EF54D6"/>
    <w:rsid w:val="00EF7254"/>
    <w:rsid w:val="00EF72A0"/>
    <w:rsid w:val="00EF7746"/>
    <w:rsid w:val="00F00BFE"/>
    <w:rsid w:val="00F052FD"/>
    <w:rsid w:val="00F066F7"/>
    <w:rsid w:val="00F07F1F"/>
    <w:rsid w:val="00F13B36"/>
    <w:rsid w:val="00F14080"/>
    <w:rsid w:val="00F242F0"/>
    <w:rsid w:val="00F25EDF"/>
    <w:rsid w:val="00F268E4"/>
    <w:rsid w:val="00F3387E"/>
    <w:rsid w:val="00F41781"/>
    <w:rsid w:val="00F42070"/>
    <w:rsid w:val="00F44798"/>
    <w:rsid w:val="00F479B3"/>
    <w:rsid w:val="00F47F7E"/>
    <w:rsid w:val="00F5122F"/>
    <w:rsid w:val="00F51460"/>
    <w:rsid w:val="00F52638"/>
    <w:rsid w:val="00F60EC8"/>
    <w:rsid w:val="00F610DD"/>
    <w:rsid w:val="00F6152D"/>
    <w:rsid w:val="00F636F9"/>
    <w:rsid w:val="00F64DD6"/>
    <w:rsid w:val="00F70F97"/>
    <w:rsid w:val="00F739C2"/>
    <w:rsid w:val="00F75A28"/>
    <w:rsid w:val="00F75E8F"/>
    <w:rsid w:val="00F76123"/>
    <w:rsid w:val="00F76496"/>
    <w:rsid w:val="00F823DC"/>
    <w:rsid w:val="00F82E7C"/>
    <w:rsid w:val="00F83798"/>
    <w:rsid w:val="00F85F34"/>
    <w:rsid w:val="00F86533"/>
    <w:rsid w:val="00F871AA"/>
    <w:rsid w:val="00F876B2"/>
    <w:rsid w:val="00F91609"/>
    <w:rsid w:val="00F92047"/>
    <w:rsid w:val="00F94B87"/>
    <w:rsid w:val="00F950A0"/>
    <w:rsid w:val="00F971B7"/>
    <w:rsid w:val="00FA1E44"/>
    <w:rsid w:val="00FA1FDF"/>
    <w:rsid w:val="00FA25F6"/>
    <w:rsid w:val="00FA2758"/>
    <w:rsid w:val="00FA44EB"/>
    <w:rsid w:val="00FB230C"/>
    <w:rsid w:val="00FB2650"/>
    <w:rsid w:val="00FB3994"/>
    <w:rsid w:val="00FB660D"/>
    <w:rsid w:val="00FB686D"/>
    <w:rsid w:val="00FB730D"/>
    <w:rsid w:val="00FC234B"/>
    <w:rsid w:val="00FC3A37"/>
    <w:rsid w:val="00FC4A85"/>
    <w:rsid w:val="00FC56E1"/>
    <w:rsid w:val="00FD1BBD"/>
    <w:rsid w:val="00FD27EA"/>
    <w:rsid w:val="00FD2C29"/>
    <w:rsid w:val="00FD3CED"/>
    <w:rsid w:val="00FD3F06"/>
    <w:rsid w:val="00FD5DF0"/>
    <w:rsid w:val="00FD7E95"/>
    <w:rsid w:val="00FE0CEB"/>
    <w:rsid w:val="00FE1ED1"/>
    <w:rsid w:val="00FE4B10"/>
    <w:rsid w:val="00FE5FEF"/>
    <w:rsid w:val="00FF0194"/>
    <w:rsid w:val="00FF12A2"/>
    <w:rsid w:val="00FF1CAE"/>
    <w:rsid w:val="00FF40C9"/>
    <w:rsid w:val="00FF491E"/>
    <w:rsid w:val="00FF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8EBE31"/>
  <w15:docId w15:val="{72C88445-287A-4821-952F-1D7F23CDC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ind w:left="1440" w:firstLine="720"/>
      <w:outlineLvl w:val="1"/>
    </w:pPr>
    <w:rPr>
      <w:rFonts w:ascii="Garamond" w:hAnsi="Garamond"/>
      <w:b/>
      <w:bCs/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Garamond" w:hAnsi="Garamond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customStyle="1" w:styleId="Quick1">
    <w:name w:val="Quick 1."/>
    <w:basedOn w:val="Normal"/>
    <w:pPr>
      <w:tabs>
        <w:tab w:val="num" w:pos="360"/>
      </w:tabs>
      <w:ind w:hanging="720"/>
    </w:pPr>
  </w:style>
  <w:style w:type="paragraph" w:styleId="Footer">
    <w:name w:val="footer"/>
    <w:basedOn w:val="Normal"/>
    <w:rsid w:val="000F1CF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F1CF7"/>
  </w:style>
  <w:style w:type="paragraph" w:styleId="Header">
    <w:name w:val="header"/>
    <w:basedOn w:val="Normal"/>
    <w:rsid w:val="000F1CF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066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2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Department of Agriculture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Minch, Frank</dc:creator>
  <cp:lastModifiedBy>Wolfe, Jeff [AG]</cp:lastModifiedBy>
  <cp:revision>2</cp:revision>
  <cp:lastPrinted>2019-09-20T14:07:00Z</cp:lastPrinted>
  <dcterms:created xsi:type="dcterms:W3CDTF">2023-06-09T18:54:00Z</dcterms:created>
  <dcterms:modified xsi:type="dcterms:W3CDTF">2023-06-09T18:54:00Z</dcterms:modified>
</cp:coreProperties>
</file>